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xmlns:wp14="http://schemas.microsoft.com/office/word/2010/wordml" w:rsidR="009B0E58" w:rsidP="009B0E58" w:rsidRDefault="009B0E58" w14:paraId="672A6659" wp14:textId="77777777">
      <w:pPr>
        <w:rPr>
          <w:rFonts w:ascii="Arial" w:hAnsi="Arial" w:cs="Arial"/>
          <w:color w:val="595959"/>
          <w:sz w:val="20"/>
          <w:szCs w:val="20"/>
          <w:lang w:val="en-US"/>
        </w:rPr>
      </w:pPr>
    </w:p>
    <w:p w:rsidR="738DFAA2" w:rsidP="738DFAA2" w:rsidRDefault="738DFAA2" w14:paraId="3BB53047" w14:textId="695B272C">
      <w:pPr>
        <w:rPr>
          <w:rFonts w:ascii="Arial" w:hAnsi="Arial" w:cs="Arial"/>
          <w:color w:val="595959" w:themeColor="text1" w:themeTint="A6" w:themeShade="FF"/>
          <w:sz w:val="20"/>
          <w:szCs w:val="20"/>
          <w:lang w:val="en-US"/>
        </w:rPr>
      </w:pPr>
    </w:p>
    <w:p xmlns:wp14="http://schemas.microsoft.com/office/word/2010/wordml" w:rsidR="009B0E58" w:rsidP="009B0E58" w:rsidRDefault="009B0E58" w14:paraId="0A37501D" wp14:textId="77777777">
      <w:pPr>
        <w:rPr>
          <w:rFonts w:ascii="Arial" w:hAnsi="Arial" w:cs="Arial"/>
          <w:color w:val="595959"/>
          <w:sz w:val="20"/>
          <w:szCs w:val="20"/>
          <w:lang w:val="en-US"/>
        </w:rPr>
      </w:pPr>
    </w:p>
    <w:p xmlns:wp14="http://schemas.microsoft.com/office/word/2010/wordml" w:rsidRPr="00505564" w:rsidR="009B0E58" w:rsidP="738DFAA2" w:rsidRDefault="009B0E58" w14:paraId="3ECB0ED8" wp14:textId="13F73D4D">
      <w:pPr>
        <w:jc w:val="center"/>
        <w:rPr>
          <w:rFonts w:ascii="Arial" w:hAnsi="Arial" w:cs="Arial"/>
          <w:b w:val="1"/>
          <w:bCs w:val="1"/>
          <w:sz w:val="20"/>
          <w:szCs w:val="20"/>
        </w:rPr>
      </w:pPr>
      <w:r w:rsidRPr="738DFAA2" w:rsidR="41EC4033">
        <w:rPr>
          <w:rFonts w:ascii="Arial" w:hAnsi="Arial" w:cs="Arial"/>
          <w:b w:val="1"/>
          <w:bCs w:val="1"/>
          <w:i w:val="0"/>
          <w:iCs w:val="0"/>
          <w:color w:val="auto"/>
          <w:sz w:val="28"/>
          <w:szCs w:val="28"/>
        </w:rPr>
        <w:t>Wolverhampton Methodist Circuit</w:t>
      </w:r>
      <w:r w:rsidRPr="738DFAA2" w:rsidR="009B0E58">
        <w:rPr>
          <w:rFonts w:ascii="Arial" w:hAnsi="Arial" w:cs="Arial"/>
          <w:b w:val="1"/>
          <w:bCs w:val="1"/>
          <w:i w:val="0"/>
          <w:iCs w:val="0"/>
          <w:color w:val="auto"/>
          <w:sz w:val="28"/>
          <w:szCs w:val="28"/>
        </w:rPr>
        <w:t xml:space="preserve"> </w:t>
      </w:r>
      <w:r w:rsidRPr="738DFAA2" w:rsidR="009B0E58">
        <w:rPr>
          <w:rFonts w:ascii="Arial" w:hAnsi="Arial" w:cs="Arial"/>
          <w:b w:val="1"/>
          <w:bCs w:val="1"/>
          <w:sz w:val="28"/>
          <w:szCs w:val="28"/>
        </w:rPr>
        <w:t>Equality and Diversity Monitoring Form</w:t>
      </w:r>
    </w:p>
    <w:p xmlns:wp14="http://schemas.microsoft.com/office/word/2010/wordml" w:rsidRPr="00505564" w:rsidR="009B0E58" w:rsidP="00B70A35" w:rsidRDefault="009B0E58" w14:paraId="5DAB6C7B" wp14:textId="77777777">
      <w:pPr>
        <w:rPr>
          <w:rFonts w:ascii="Arial" w:hAnsi="Arial" w:cs="Arial"/>
        </w:rPr>
      </w:pPr>
    </w:p>
    <w:p xmlns:wp14="http://schemas.microsoft.com/office/word/2010/wordml" w:rsidRPr="00505564" w:rsidR="00505564" w:rsidP="00505564" w:rsidRDefault="00505564" w14:paraId="2C2755A5" wp14:textId="77777777">
      <w:pPr>
        <w:jc w:val="both"/>
        <w:rPr>
          <w:rFonts w:ascii="Arial" w:hAnsi="Arial" w:cs="Arial"/>
          <w:b/>
          <w:lang w:val="en-US"/>
        </w:rPr>
      </w:pPr>
      <w:r w:rsidRPr="00505564">
        <w:rPr>
          <w:rFonts w:ascii="Arial" w:hAnsi="Arial" w:cs="Arial"/>
          <w:b/>
          <w:lang w:val="en-US"/>
        </w:rPr>
        <w:t>Information for the Applicant</w:t>
      </w:r>
    </w:p>
    <w:p xmlns:wp14="http://schemas.microsoft.com/office/word/2010/wordml" w:rsidR="00505564" w:rsidP="00505564" w:rsidRDefault="00505564" w14:paraId="02EB378F" wp14:textId="77777777">
      <w:pPr>
        <w:jc w:val="both"/>
        <w:rPr>
          <w:rFonts w:ascii="Arial" w:hAnsi="Arial" w:cs="Arial"/>
          <w:lang w:val="en-US"/>
        </w:rPr>
      </w:pPr>
    </w:p>
    <w:p xmlns:wp14="http://schemas.microsoft.com/office/word/2010/wordml" w:rsidRPr="00505564" w:rsidR="004C68AE" w:rsidP="00505564" w:rsidRDefault="009B0E58" w14:paraId="4CA37F90" wp14:textId="46759422">
      <w:pPr>
        <w:jc w:val="both"/>
        <w:rPr>
          <w:rFonts w:ascii="Arial" w:hAnsi="Arial" w:cs="Arial"/>
          <w:lang w:val="en-US"/>
        </w:rPr>
      </w:pPr>
      <w:r w:rsidRPr="738DFAA2" w:rsidR="009B0E58">
        <w:rPr>
          <w:rFonts w:ascii="Arial" w:hAnsi="Arial" w:cs="Arial"/>
          <w:lang w:val="en-US"/>
        </w:rPr>
        <w:t xml:space="preserve">The </w:t>
      </w:r>
      <w:r w:rsidRPr="738DFAA2" w:rsidR="12E9E6DD">
        <w:rPr>
          <w:rFonts w:ascii="Arial" w:hAnsi="Arial" w:cs="Arial"/>
          <w:i w:val="0"/>
          <w:iCs w:val="0"/>
          <w:color w:val="auto"/>
        </w:rPr>
        <w:t>Circuit</w:t>
      </w:r>
      <w:r w:rsidRPr="738DFAA2" w:rsidR="12E9E6DD">
        <w:rPr>
          <w:rFonts w:ascii="Arial" w:hAnsi="Arial" w:cs="Arial"/>
          <w:i w:val="1"/>
          <w:iCs w:val="1"/>
          <w:color w:val="0000CC"/>
        </w:rPr>
        <w:t xml:space="preserve"> </w:t>
      </w:r>
      <w:r w:rsidRPr="738DFAA2" w:rsidR="004C68AE">
        <w:rPr>
          <w:rFonts w:ascii="Arial" w:hAnsi="Arial" w:cs="Arial"/>
          <w:lang w:val="en-US"/>
        </w:rPr>
        <w:t xml:space="preserve">aims to have a workforce that reflects the diversity of talent, </w:t>
      </w:r>
      <w:r w:rsidRPr="738DFAA2" w:rsidR="3B91D4C8">
        <w:rPr>
          <w:rFonts w:ascii="Arial" w:hAnsi="Arial" w:cs="Arial"/>
          <w:lang w:val="en-US"/>
        </w:rPr>
        <w:t>abilities,</w:t>
      </w:r>
      <w:r w:rsidRPr="738DFAA2" w:rsidR="004C68AE">
        <w:rPr>
          <w:rFonts w:ascii="Arial" w:hAnsi="Arial" w:cs="Arial"/>
          <w:lang w:val="en-US"/>
        </w:rPr>
        <w:t xml:space="preserve"> and skills of our communities.  This means that in line with the Equality Act 2010, we will </w:t>
      </w:r>
      <w:r w:rsidRPr="738DFAA2" w:rsidR="004C68AE">
        <w:rPr>
          <w:rFonts w:ascii="Arial" w:hAnsi="Arial" w:cs="Arial"/>
          <w:lang w:val="en-US"/>
        </w:rPr>
        <w:t>monitor</w:t>
      </w:r>
      <w:r w:rsidRPr="738DFAA2" w:rsidR="004C68AE">
        <w:rPr>
          <w:rFonts w:ascii="Arial" w:hAnsi="Arial" w:cs="Arial"/>
          <w:lang w:val="en-US"/>
        </w:rPr>
        <w:t xml:space="preserve"> the composition of our workforce to ensure that it is representative and that all staff </w:t>
      </w:r>
      <w:r w:rsidRPr="738DFAA2" w:rsidR="004C68AE">
        <w:rPr>
          <w:rFonts w:ascii="Arial" w:hAnsi="Arial" w:cs="Arial"/>
          <w:lang w:val="en-US"/>
        </w:rPr>
        <w:t>is</w:t>
      </w:r>
      <w:r w:rsidRPr="738DFAA2" w:rsidR="004C68AE">
        <w:rPr>
          <w:rFonts w:ascii="Arial" w:hAnsi="Arial" w:cs="Arial"/>
          <w:lang w:val="en-US"/>
        </w:rPr>
        <w:t xml:space="preserve"> treated equally and fairly. </w:t>
      </w:r>
    </w:p>
    <w:p xmlns:wp14="http://schemas.microsoft.com/office/word/2010/wordml" w:rsidRPr="00505564" w:rsidR="004C68AE" w:rsidP="00505564" w:rsidRDefault="004C68AE" w14:paraId="6A05A809" wp14:textId="77777777">
      <w:pPr>
        <w:tabs>
          <w:tab w:val="left" w:pos="9923"/>
        </w:tabs>
        <w:jc w:val="both"/>
        <w:rPr>
          <w:rFonts w:ascii="Arial" w:hAnsi="Arial" w:cs="Arial"/>
          <w:lang w:val="en-US"/>
        </w:rPr>
      </w:pPr>
    </w:p>
    <w:p xmlns:wp14="http://schemas.microsoft.com/office/word/2010/wordml" w:rsidRPr="00505564" w:rsidR="00F576C3" w:rsidP="00505564" w:rsidRDefault="004A1DFA" w14:paraId="2384A2FA" wp14:textId="77777777">
      <w:pPr>
        <w:tabs>
          <w:tab w:val="left" w:pos="9923"/>
        </w:tabs>
        <w:jc w:val="both"/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>All information will be treated in confidence and will not be seen by staff directly involved in the appointment. The questionnaire will be detached from your application </w:t>
      </w:r>
      <w:r w:rsidRPr="00505564">
        <w:rPr>
          <w:rStyle w:val="highlight"/>
          <w:rFonts w:ascii="Arial" w:hAnsi="Arial" w:cs="Arial"/>
          <w:shd w:val="clear" w:color="auto" w:fill="FFFFFF"/>
        </w:rPr>
        <w:t>form</w:t>
      </w:r>
      <w:r w:rsidRPr="00505564">
        <w:rPr>
          <w:rFonts w:ascii="Arial" w:hAnsi="Arial" w:cs="Arial"/>
          <w:shd w:val="clear" w:color="auto" w:fill="FFFFFF"/>
        </w:rPr>
        <w:t>, stored separately and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</w:p>
    <w:p xmlns:wp14="http://schemas.microsoft.com/office/word/2010/wordml" w:rsidRPr="00505564" w:rsidR="00F576C3" w:rsidP="00505564" w:rsidRDefault="00F576C3" w14:paraId="5A39BBE3" wp14:textId="77777777">
      <w:pPr>
        <w:tabs>
          <w:tab w:val="left" w:pos="9923"/>
        </w:tabs>
        <w:jc w:val="both"/>
        <w:rPr>
          <w:rFonts w:ascii="Arial" w:hAnsi="Arial" w:cs="Arial"/>
          <w:shd w:val="clear" w:color="auto" w:fill="FFFFFF"/>
        </w:rPr>
      </w:pPr>
    </w:p>
    <w:p xmlns:wp14="http://schemas.microsoft.com/office/word/2010/wordml" w:rsidRPr="00505564" w:rsidR="004A1DFA" w:rsidP="00505564" w:rsidRDefault="004A1DFA" w14:paraId="7D0BEC58" wp14:textId="77777777">
      <w:pPr>
        <w:tabs>
          <w:tab w:val="left" w:pos="9923"/>
        </w:tabs>
        <w:jc w:val="both"/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shd w:val="clear" w:color="auto" w:fill="FFFFFF"/>
        </w:rPr>
        <w:t>There is no obligation on you to provide information. All applicants will be treated the same whether or not they provide this information. Thank you for your assistance.</w:t>
      </w:r>
    </w:p>
    <w:p xmlns:wp14="http://schemas.microsoft.com/office/word/2010/wordml" w:rsidRPr="00505564" w:rsidR="004C68AE" w:rsidP="00505564" w:rsidRDefault="004C68AE" w14:paraId="41C8F396" wp14:textId="77777777">
      <w:pPr>
        <w:tabs>
          <w:tab w:val="left" w:pos="9923"/>
        </w:tabs>
        <w:jc w:val="both"/>
        <w:rPr>
          <w:rFonts w:ascii="Arial" w:hAnsi="Arial" w:cs="Arial"/>
          <w:highlight w:val="yellow"/>
          <w:lang w:val="en-US"/>
        </w:rPr>
      </w:pPr>
    </w:p>
    <w:p xmlns:wp14="http://schemas.microsoft.com/office/word/2010/wordml" w:rsidR="00505564" w:rsidP="00505564" w:rsidRDefault="004C68AE" w14:paraId="07F6F8BA" wp14:textId="0A1146B4">
      <w:pPr>
        <w:tabs>
          <w:tab w:val="left" w:pos="9923"/>
        </w:tabs>
        <w:jc w:val="both"/>
        <w:rPr>
          <w:rFonts w:ascii="Arial" w:hAnsi="Arial" w:cs="Arial"/>
          <w:lang w:eastAsia="en-US"/>
        </w:rPr>
      </w:pPr>
      <w:r w:rsidRPr="738DFAA2" w:rsidR="004C68AE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Pr="738DFAA2" w:rsidR="002D683A">
        <w:rPr>
          <w:rFonts w:ascii="Arial" w:hAnsi="Arial" w:cs="Arial"/>
          <w:lang w:val="en-US"/>
        </w:rPr>
        <w:t>ons of the Data Protection Act 2018</w:t>
      </w:r>
      <w:r w:rsidRPr="738DFAA2" w:rsidR="004C68AE">
        <w:rPr>
          <w:rFonts w:ascii="Arial" w:hAnsi="Arial" w:cs="Arial"/>
          <w:lang w:val="en-US"/>
        </w:rPr>
        <w:t>.</w:t>
      </w:r>
      <w:r w:rsidRPr="738DFAA2" w:rsidR="00F576C3">
        <w:rPr>
          <w:rFonts w:ascii="Arial" w:hAnsi="Arial" w:cs="Arial"/>
          <w:lang w:val="en-US"/>
        </w:rPr>
        <w:t xml:space="preserve"> </w:t>
      </w:r>
      <w:r w:rsidRPr="738DFAA2" w:rsidR="00C630C2">
        <w:rPr>
          <w:rFonts w:ascii="Arial" w:hAnsi="Arial" w:cs="Arial"/>
        </w:rPr>
        <w:t>Th</w:t>
      </w:r>
      <w:r w:rsidRPr="738DFAA2" w:rsidR="00C630C2">
        <w:rPr>
          <w:rFonts w:ascii="Arial" w:hAnsi="Arial" w:cs="Arial"/>
          <w:i w:val="0"/>
          <w:iCs w:val="0"/>
          <w:color w:val="auto"/>
        </w:rPr>
        <w:t xml:space="preserve">e </w:t>
      </w:r>
      <w:r w:rsidRPr="738DFAA2" w:rsidR="480D06C7">
        <w:rPr>
          <w:rFonts w:ascii="Arial" w:hAnsi="Arial" w:cs="Arial"/>
          <w:i w:val="0"/>
          <w:iCs w:val="0"/>
          <w:color w:val="auto"/>
        </w:rPr>
        <w:t>Circuit</w:t>
      </w:r>
      <w:r w:rsidRPr="738DFAA2" w:rsidR="009B0E58">
        <w:rPr>
          <w:rFonts w:ascii="Arial" w:hAnsi="Arial" w:cs="Arial"/>
          <w:b w:val="1"/>
          <w:bCs w:val="1"/>
          <w:i w:val="0"/>
          <w:iCs w:val="0"/>
          <w:color w:val="auto"/>
          <w:sz w:val="28"/>
          <w:szCs w:val="28"/>
        </w:rPr>
        <w:t xml:space="preserve"> </w:t>
      </w:r>
      <w:r w:rsidRPr="738DFAA2" w:rsidR="00C630C2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xmlns:wp14="http://schemas.microsoft.com/office/word/2010/wordml" w:rsidR="00505564" w:rsidP="00505564" w:rsidRDefault="00505564" w14:paraId="72A3D3EC" wp14:textId="77777777">
      <w:pPr>
        <w:tabs>
          <w:tab w:val="left" w:pos="9923"/>
        </w:tabs>
        <w:jc w:val="both"/>
        <w:rPr>
          <w:rFonts w:ascii="Arial" w:hAnsi="Arial" w:cs="Arial"/>
          <w:lang w:eastAsia="en-US"/>
        </w:rPr>
      </w:pPr>
    </w:p>
    <w:p xmlns:wp14="http://schemas.microsoft.com/office/word/2010/wordml" w:rsidRPr="00505564" w:rsidR="00C630C2" w:rsidP="00505564" w:rsidRDefault="00C630C2" w14:paraId="680DC573" wp14:textId="77777777">
      <w:pPr>
        <w:tabs>
          <w:tab w:val="left" w:pos="9923"/>
        </w:tabs>
        <w:jc w:val="both"/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</w:p>
    <w:p xmlns:wp14="http://schemas.microsoft.com/office/word/2010/wordml" w:rsidR="00C630C2" w:rsidP="00505564" w:rsidRDefault="004A1DFA" w14:paraId="6558EBDD" wp14:textId="77777777">
      <w:pPr>
        <w:tabs>
          <w:tab w:val="left" w:pos="9923"/>
        </w:tabs>
        <w:jc w:val="both"/>
        <w:rPr>
          <w:rFonts w:ascii="Arial" w:hAnsi="Arial" w:cs="Arial"/>
        </w:rPr>
      </w:pPr>
      <w:hyperlink w:history="1" r:id="rId8">
        <w:r w:rsidRPr="00505564">
          <w:rPr>
            <w:rStyle w:val="Hyperlink"/>
            <w:rFonts w:ascii="Arial" w:hAnsi="Arial" w:cs="Arial"/>
          </w:rPr>
          <w:t>TMCP Privacy Notice - Trustees for Methodist Church Purposes</w:t>
        </w:r>
      </w:hyperlink>
      <w:r w:rsidRPr="00505564">
        <w:rPr>
          <w:rFonts w:ascii="Arial" w:hAnsi="Arial" w:cs="Arial"/>
        </w:rPr>
        <w:t xml:space="preserve"> </w:t>
      </w:r>
    </w:p>
    <w:p xmlns:wp14="http://schemas.microsoft.com/office/word/2010/wordml" w:rsidRPr="00505564" w:rsidR="00505564" w:rsidP="00505564" w:rsidRDefault="00505564" w14:paraId="0D0B940D" wp14:textId="77777777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xmlns:wp14="http://schemas.microsoft.com/office/word/2010/wordml" w:rsidR="004C68AE" w:rsidP="008C4817" w:rsidRDefault="004C68AE" w14:paraId="0E27B00A" wp14:textId="7777777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xmlns:wp14="http://schemas.microsoft.com/office/word/2010/wordml" w:rsidRPr="00505564" w:rsidR="00505564" w:rsidP="008C4817" w:rsidRDefault="00505564" w14:paraId="60061E4C" wp14:textId="7777777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8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7371"/>
      </w:tblGrid>
      <w:tr xmlns:wp14="http://schemas.microsoft.com/office/word/2010/wordml" w:rsidRPr="00505564" w:rsidR="004C68AE" w:rsidTr="008C4817" w14:paraId="327636E6" wp14:textId="77777777">
        <w:trPr>
          <w:trHeight w:val="397"/>
        </w:trPr>
        <w:tc>
          <w:tcPr>
            <w:tcW w:w="2518" w:type="dxa"/>
            <w:shd w:val="clear" w:color="auto" w:fill="D9D9D9"/>
          </w:tcPr>
          <w:p w:rsidRPr="00505564" w:rsidR="004C68AE" w:rsidP="00DB3A5C" w:rsidRDefault="004C68AE" w14:paraId="0B305EA0" wp14:textId="77777777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Name</w:t>
            </w:r>
            <w:r w:rsidRPr="00505564" w:rsid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 w:rsidR="00DB3A5C">
              <w:rPr>
                <w:rFonts w:ascii="Arial" w:hAnsi="Arial" w:cs="Arial"/>
                <w:b/>
                <w:bCs/>
                <w:lang w:val="en-US"/>
              </w:rPr>
              <w:t>(optional)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:</w:t>
            </w:r>
          </w:p>
        </w:tc>
        <w:tc>
          <w:tcPr>
            <w:tcW w:w="7371" w:type="dxa"/>
            <w:vAlign w:val="center"/>
          </w:tcPr>
          <w:p w:rsidRPr="00505564" w:rsidR="004C68AE" w:rsidP="008C4817" w:rsidRDefault="004C68AE" w14:paraId="1E2F352E" wp14:textId="77777777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name="Text135" w:id="0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xmlns:wp14="http://schemas.microsoft.com/office/word/2010/wordml" w:rsidRPr="00505564" w:rsidR="004C68AE" w:rsidTr="008C4817" w14:paraId="2871B923" wp14:textId="77777777">
        <w:trPr>
          <w:trHeight w:val="397"/>
        </w:trPr>
        <w:tc>
          <w:tcPr>
            <w:tcW w:w="2518" w:type="dxa"/>
            <w:shd w:val="clear" w:color="auto" w:fill="D9D9D9"/>
          </w:tcPr>
          <w:p w:rsidRPr="00505564" w:rsidR="004C68AE" w:rsidP="008C4817" w:rsidRDefault="004C68AE" w14:paraId="5BACF631" wp14:textId="77777777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Job Ref:</w:t>
            </w:r>
          </w:p>
        </w:tc>
        <w:tc>
          <w:tcPr>
            <w:tcW w:w="7371" w:type="dxa"/>
            <w:vAlign w:val="center"/>
          </w:tcPr>
          <w:p w:rsidRPr="00505564" w:rsidR="004C68AE" w:rsidP="008C4817" w:rsidRDefault="004C68AE" w14:paraId="3C4944C6" wp14:textId="77777777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</w:p>
        </w:tc>
      </w:tr>
      <w:tr xmlns:wp14="http://schemas.microsoft.com/office/word/2010/wordml" w:rsidRPr="00505564" w:rsidR="004C68AE" w:rsidTr="008C4817" w14:paraId="5DEE04E8" wp14:textId="77777777">
        <w:trPr>
          <w:trHeight w:val="397"/>
        </w:trPr>
        <w:tc>
          <w:tcPr>
            <w:tcW w:w="2518" w:type="dxa"/>
            <w:shd w:val="clear" w:color="auto" w:fill="D9D9D9"/>
          </w:tcPr>
          <w:p w:rsidRPr="00505564" w:rsidR="004C68AE" w:rsidP="008C4817" w:rsidRDefault="004C68AE" w14:paraId="00C1823E" wp14:textId="77777777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 :</w:t>
            </w:r>
          </w:p>
        </w:tc>
        <w:tc>
          <w:tcPr>
            <w:tcW w:w="7371" w:type="dxa"/>
            <w:vAlign w:val="center"/>
          </w:tcPr>
          <w:p w:rsidRPr="00505564" w:rsidR="004C68AE" w:rsidP="008C4817" w:rsidRDefault="004C68AE" w14:paraId="23A5BDFB" wp14:textId="77777777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xmlns:wp14="http://schemas.microsoft.com/office/word/2010/wordml" w:rsidR="004C68AE" w:rsidP="008C4817" w:rsidRDefault="004C68AE" w14:paraId="44EAFD9C" wp14:textId="77777777">
      <w:pPr>
        <w:rPr>
          <w:rFonts w:ascii="Arial" w:hAnsi="Arial" w:cs="Arial"/>
        </w:rPr>
      </w:pPr>
    </w:p>
    <w:p xmlns:wp14="http://schemas.microsoft.com/office/word/2010/wordml" w:rsidRPr="00505564" w:rsidR="00505564" w:rsidP="008C4817" w:rsidRDefault="00505564" w14:paraId="4B94D5A5" wp14:textId="77777777">
      <w:pPr>
        <w:rPr>
          <w:rFonts w:ascii="Arial" w:hAnsi="Arial" w:cs="Arial"/>
        </w:rPr>
      </w:pPr>
    </w:p>
    <w:tbl>
      <w:tblPr>
        <w:tblW w:w="98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xmlns:wp14="http://schemas.microsoft.com/office/word/2010/wordml" w:rsidRPr="00505564" w:rsidR="00E0079D" w:rsidTr="006005EF" w14:paraId="2DB1BF02" wp14:textId="77777777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:rsidRPr="00505564" w:rsidR="00E0079D" w:rsidP="002C3B2C" w:rsidRDefault="00E0079D" w14:paraId="4355F7CF" wp14:textId="77777777">
            <w:pPr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  <w:p w:rsidRPr="00505564" w:rsidR="00505564" w:rsidP="00505564" w:rsidRDefault="00505564" w14:paraId="3DEEC669" wp14:textId="77777777">
            <w:pPr>
              <w:rPr>
                <w:rFonts w:ascii="Arial" w:hAnsi="Arial" w:cs="Arial"/>
                <w:lang w:val="en-US"/>
              </w:rPr>
            </w:pPr>
          </w:p>
        </w:tc>
      </w:tr>
      <w:tr xmlns:wp14="http://schemas.microsoft.com/office/word/2010/wordml" w:rsidRPr="00505564" w:rsidR="00505564" w:rsidTr="00505564" w14:paraId="2A0AE29E" wp14:textId="77777777">
        <w:trPr>
          <w:trHeight w:val="397"/>
        </w:trPr>
        <w:tc>
          <w:tcPr>
            <w:tcW w:w="9889" w:type="dxa"/>
            <w:vAlign w:val="center"/>
          </w:tcPr>
          <w:p w:rsidR="00505564" w:rsidP="00505564" w:rsidRDefault="00505564" w14:paraId="23536648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 w:rsidR="00FE68EA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 w:rsidR="00FE68EA">
              <w:rPr>
                <w:rFonts w:ascii="Arial" w:hAnsi="Arial" w:cs="Arial"/>
              </w:rPr>
              <w:instrText xml:space="preserve"> FORMTEXT </w:instrText>
            </w:r>
            <w:r w:rsidRPr="00505564" w:rsidR="00FE68EA">
              <w:rPr>
                <w:rFonts w:ascii="Arial" w:hAnsi="Arial" w:cs="Arial"/>
              </w:rPr>
            </w:r>
            <w:r w:rsidRPr="00505564" w:rsidR="00FE68EA">
              <w:rPr>
                <w:rFonts w:ascii="Arial" w:hAnsi="Arial" w:cs="Arial"/>
              </w:rPr>
              <w:fldChar w:fldCharType="separate"/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</w:rPr>
              <w:fldChar w:fldCharType="end"/>
            </w:r>
          </w:p>
          <w:p w:rsidRPr="00505564" w:rsidR="00505564" w:rsidP="002C3B2C" w:rsidRDefault="00505564" w14:paraId="3656B9AB" wp14:textId="77777777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xmlns:wp14="http://schemas.microsoft.com/office/word/2010/wordml" w:rsidRPr="00505564" w:rsidR="004C68AE" w:rsidP="008C4817" w:rsidRDefault="004C68AE" w14:paraId="45FB0818" wp14:textId="77777777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8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518"/>
        <w:gridCol w:w="2410"/>
        <w:gridCol w:w="2551"/>
        <w:gridCol w:w="2410"/>
      </w:tblGrid>
      <w:tr xmlns:wp14="http://schemas.microsoft.com/office/word/2010/wordml" w:rsidRPr="00505564" w:rsidR="008B1AAE" w:rsidTr="006005EF" w14:paraId="54592E2D" wp14:textId="77777777">
        <w:trPr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:rsidR="008B1AAE" w:rsidP="008E4708" w:rsidRDefault="00505564" w14:paraId="57463767" wp14:textId="77777777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:rsidRPr="00505564" w:rsidR="00505564" w:rsidP="008E4708" w:rsidRDefault="00505564" w14:paraId="049F31CB" wp14:textId="77777777">
            <w:pPr>
              <w:rPr>
                <w:rFonts w:ascii="Arial" w:hAnsi="Arial" w:cs="Arial"/>
                <w:b/>
                <w:bCs/>
                <w:lang w:val="en-US"/>
              </w:rPr>
            </w:pPr>
          </w:p>
          <w:p w:rsidRPr="00505564" w:rsidR="00835134" w:rsidP="00F55843" w:rsidRDefault="00835134" w14:paraId="0D39EFC0" wp14:textId="77777777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xmlns:wp14="http://schemas.microsoft.com/office/word/2010/wordml" w:rsidRPr="00505564" w:rsidR="00DB3A5C" w:rsidTr="00505564" w14:paraId="715DE4A2" wp14:textId="77777777">
        <w:trPr>
          <w:trHeight w:val="397"/>
        </w:trPr>
        <w:tc>
          <w:tcPr>
            <w:tcW w:w="2518" w:type="dxa"/>
            <w:vAlign w:val="center"/>
          </w:tcPr>
          <w:p w:rsidRPr="00505564" w:rsidR="00DB3A5C" w:rsidP="00505564" w:rsidRDefault="00DB3A5C" w14:paraId="4E0DA5F8" wp14:textId="77777777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vAlign w:val="center"/>
          </w:tcPr>
          <w:p w:rsidRPr="00505564" w:rsidR="00DB3A5C" w:rsidP="00505564" w:rsidRDefault="00DB3A5C" w14:paraId="4239052B" wp14:textId="77777777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vAlign w:val="center"/>
          </w:tcPr>
          <w:p w:rsidRPr="00505564" w:rsidR="00DB3A5C" w:rsidP="00505564" w:rsidRDefault="00DB3A5C" w14:paraId="090777F3" wp14:textId="77777777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Non binary</w:t>
            </w:r>
          </w:p>
        </w:tc>
        <w:tc>
          <w:tcPr>
            <w:tcW w:w="2410" w:type="dxa"/>
            <w:vAlign w:val="center"/>
          </w:tcPr>
          <w:p w:rsidRPr="00505564" w:rsidR="00DB3A5C" w:rsidP="00505564" w:rsidRDefault="00DB3A5C" w14:paraId="5829706D" wp14:textId="77777777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xmlns:wp14="http://schemas.microsoft.com/office/word/2010/wordml" w:rsidRPr="00505564" w:rsidR="006E0748" w:rsidTr="00505564" w14:paraId="1F079BEC" wp14:textId="77777777">
        <w:trPr>
          <w:trHeight w:val="397"/>
        </w:trPr>
        <w:tc>
          <w:tcPr>
            <w:tcW w:w="9889" w:type="dxa"/>
            <w:gridSpan w:val="4"/>
            <w:vAlign w:val="center"/>
          </w:tcPr>
          <w:p w:rsidR="00505564" w:rsidP="00505564" w:rsidRDefault="006E0748" w14:paraId="567612C8" wp14:textId="77777777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:rsidRPr="00505564" w:rsidR="00505564" w:rsidP="00505564" w:rsidRDefault="006E0748" w14:paraId="5705789F" wp14:textId="77777777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 w:rsidR="00FE68EA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 w:rsidR="00FE68EA">
              <w:rPr>
                <w:rFonts w:ascii="Arial" w:hAnsi="Arial" w:cs="Arial"/>
              </w:rPr>
              <w:instrText xml:space="preserve"> FORMTEXT </w:instrText>
            </w:r>
            <w:r w:rsidRPr="00505564" w:rsidR="00FE68EA">
              <w:rPr>
                <w:rFonts w:ascii="Arial" w:hAnsi="Arial" w:cs="Arial"/>
              </w:rPr>
            </w:r>
            <w:r w:rsidRPr="00505564" w:rsidR="00FE68EA">
              <w:rPr>
                <w:rFonts w:ascii="Arial" w:hAnsi="Arial" w:cs="Arial"/>
              </w:rPr>
              <w:fldChar w:fldCharType="separate"/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</w:rPr>
              <w:fldChar w:fldCharType="end"/>
            </w:r>
          </w:p>
          <w:p w:rsidRPr="00505564" w:rsidR="006E0748" w:rsidP="006E0748" w:rsidRDefault="006E0748" w14:paraId="53128261" wp14:textId="77777777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xmlns:wp14="http://schemas.microsoft.com/office/word/2010/wordml" w:rsidRPr="00505564" w:rsidR="008B1AAE" w:rsidTr="00505564" w14:paraId="2EE5A9ED" wp14:textId="77777777">
        <w:trPr>
          <w:trHeight w:val="397"/>
        </w:trPr>
        <w:tc>
          <w:tcPr>
            <w:tcW w:w="9889" w:type="dxa"/>
            <w:gridSpan w:val="4"/>
            <w:vAlign w:val="center"/>
          </w:tcPr>
          <w:p w:rsidRPr="00505564" w:rsidR="00CC1151" w:rsidP="008E4708" w:rsidRDefault="00CC1151" w14:paraId="62486C05" wp14:textId="77777777">
            <w:pPr>
              <w:rPr>
                <w:rFonts w:ascii="Arial" w:hAnsi="Arial" w:cs="Arial"/>
              </w:rPr>
            </w:pPr>
          </w:p>
          <w:p w:rsidR="00CC1151" w:rsidP="008E4708" w:rsidRDefault="008E4708" w14:paraId="612BEC0A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:rsidRPr="00505564" w:rsidR="00505564" w:rsidP="008E4708" w:rsidRDefault="00505564" w14:paraId="4101652C" wp14:textId="77777777">
            <w:pPr>
              <w:rPr>
                <w:rFonts w:ascii="Arial" w:hAnsi="Arial" w:cs="Arial"/>
              </w:rPr>
            </w:pPr>
          </w:p>
          <w:p w:rsidRPr="00505564" w:rsidR="008B1AAE" w:rsidP="008E4708" w:rsidRDefault="008E4708" w14:paraId="177B181E" wp14:textId="77777777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Pr="00505564">
              <w:rPr>
                <w:rFonts w:ascii="Arial" w:hAnsi="Arial" w:cs="Arial"/>
                <w:bCs/>
                <w:lang w:val="en-US"/>
              </w:rPr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  <w:p w:rsidRPr="00505564" w:rsidR="00CC1151" w:rsidP="008E4708" w:rsidRDefault="00CC1151" w14:paraId="4B99056E" wp14:textId="77777777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</w:tbl>
    <w:p xmlns:wp14="http://schemas.microsoft.com/office/word/2010/wordml" w:rsidRPr="00505564" w:rsidR="004C68AE" w:rsidP="008C4817" w:rsidRDefault="004C68AE" w14:paraId="1299C43A" wp14:textId="77777777">
      <w:pPr>
        <w:rPr>
          <w:rFonts w:ascii="Arial" w:hAnsi="Arial" w:cs="Arial"/>
        </w:rPr>
      </w:pPr>
    </w:p>
    <w:p xmlns:wp14="http://schemas.microsoft.com/office/word/2010/wordml" w:rsidRPr="00505564" w:rsidR="00DE44E3" w:rsidP="008C4817" w:rsidRDefault="00DE44E3" w14:paraId="4DDBEF00" wp14:textId="77777777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567"/>
        <w:gridCol w:w="3119"/>
        <w:gridCol w:w="1275"/>
        <w:gridCol w:w="567"/>
        <w:gridCol w:w="2977"/>
        <w:tblGridChange w:id="1">
          <w:tblGrid>
            <w:gridCol w:w="1418"/>
            <w:gridCol w:w="567"/>
            <w:gridCol w:w="3119"/>
            <w:gridCol w:w="1275"/>
            <w:gridCol w:w="567"/>
            <w:gridCol w:w="2977"/>
          </w:tblGrid>
        </w:tblGridChange>
      </w:tblGrid>
      <w:tr xmlns:wp14="http://schemas.microsoft.com/office/word/2010/wordml" w:rsidRPr="00505564" w:rsidR="004004FE" w:rsidTr="00761626" w14:paraId="39AB0919" wp14:textId="77777777">
        <w:trPr>
          <w:trHeight w:val="699"/>
        </w:trPr>
        <w:tc>
          <w:tcPr>
            <w:tcW w:w="9923" w:type="dxa"/>
            <w:gridSpan w:val="6"/>
            <w:shd w:val="clear" w:color="auto" w:fill="C9C9C9"/>
          </w:tcPr>
          <w:p w:rsidRPr="00505564" w:rsidR="004004FE" w:rsidP="004004FE" w:rsidRDefault="00FE68EA" w14:paraId="3C1F7CC5" wp14:textId="77777777">
            <w:pPr>
              <w:rPr>
                <w:rFonts w:ascii="Arial" w:hAnsi="Arial" w:eastAsia="Calibri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:rsidRPr="00505564" w:rsidR="004004FE" w:rsidP="0028522C" w:rsidRDefault="004004FE" w14:paraId="1FE7E95A" wp14:textId="77777777">
            <w:pPr>
              <w:rPr>
                <w:rFonts w:ascii="Arial" w:hAnsi="Arial" w:eastAsia="Calibri" w:cs="Arial"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xmlns:wp14="http://schemas.microsoft.com/office/word/2010/wordml" w:rsidRPr="00505564" w:rsidR="00692166" w:rsidTr="00F91880" w14:paraId="2C7A8D2A" wp14:textId="77777777">
        <w:tc>
          <w:tcPr>
            <w:tcW w:w="1418" w:type="dxa"/>
            <w:vMerge w:val="restart"/>
          </w:tcPr>
          <w:p w:rsidRPr="00505564" w:rsidR="00692166" w:rsidP="00F91880" w:rsidRDefault="00692166" w14:paraId="23A40728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:rsidRPr="00505564" w:rsidR="00692166" w:rsidP="00F91880" w:rsidRDefault="00692166" w14:paraId="17C2BA15" wp14:textId="77777777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567" w:type="dxa"/>
          </w:tcPr>
          <w:p w:rsidRPr="00505564" w:rsidR="00692166" w:rsidP="00F91880" w:rsidRDefault="00692166" w14:paraId="099F79F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692166" w:rsidP="00F91880" w:rsidRDefault="00692166" w14:paraId="43833FB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275" w:type="dxa"/>
            <w:vMerge w:val="restart"/>
          </w:tcPr>
          <w:p w:rsidRPr="00505564" w:rsidR="00692166" w:rsidP="00F91880" w:rsidRDefault="00692166" w14:paraId="109B4B20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:rsidRPr="00505564" w:rsidR="00692166" w:rsidP="00F91880" w:rsidRDefault="00692166" w14:paraId="1DDB0EC5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567" w:type="dxa"/>
          </w:tcPr>
          <w:p w:rsidRPr="00505564" w:rsidR="00692166" w:rsidP="00F91880" w:rsidRDefault="00692166" w14:paraId="4D8F0F5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:rsidRPr="00505564" w:rsidR="00692166" w:rsidP="0028522C" w:rsidRDefault="00692166" w14:paraId="3461D779" wp14:textId="7777777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977" w:type="dxa"/>
          </w:tcPr>
          <w:p w:rsidRPr="00505564" w:rsidR="00692166" w:rsidP="00F91880" w:rsidRDefault="00692166" w14:paraId="7E46BCC3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4"/>
                <w:szCs w:val="24"/>
                <w:lang w:val="en-GB"/>
              </w:rPr>
              <w:t>African</w:t>
            </w:r>
          </w:p>
        </w:tc>
      </w:tr>
      <w:tr xmlns:wp14="http://schemas.microsoft.com/office/word/2010/wordml" w:rsidRPr="00505564" w:rsidR="00692166" w:rsidTr="00F91880" w14:paraId="7FEBC115" wp14:textId="77777777">
        <w:tc>
          <w:tcPr>
            <w:tcW w:w="1418" w:type="dxa"/>
            <w:vMerge/>
          </w:tcPr>
          <w:p w:rsidRPr="00505564" w:rsidR="00692166" w:rsidP="00F91880" w:rsidRDefault="00692166" w14:paraId="3CF2D8B6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713E8F5A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692166" w:rsidP="00F91880" w:rsidRDefault="00692166" w14:paraId="2CBEB9ED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275" w:type="dxa"/>
            <w:vMerge/>
          </w:tcPr>
          <w:p w:rsidRPr="00505564" w:rsidR="00692166" w:rsidP="00F91880" w:rsidRDefault="00692166" w14:paraId="0FB78278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7856258D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:rsidRPr="00505564" w:rsidR="00692166" w:rsidP="0028522C" w:rsidRDefault="00692166" w14:paraId="1FC39945" wp14:textId="7777777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977" w:type="dxa"/>
          </w:tcPr>
          <w:p w:rsidRPr="00505564" w:rsidR="00692166" w:rsidP="00F91880" w:rsidRDefault="00692166" w14:paraId="5C3E53ED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4"/>
                <w:szCs w:val="24"/>
                <w:lang w:val="en-GB"/>
              </w:rPr>
              <w:t>Caribbean</w:t>
            </w:r>
          </w:p>
        </w:tc>
      </w:tr>
      <w:tr xmlns:wp14="http://schemas.microsoft.com/office/word/2010/wordml" w:rsidRPr="00505564" w:rsidR="00692166" w:rsidTr="00F91880" w14:paraId="087EE39B" wp14:textId="77777777">
        <w:tc>
          <w:tcPr>
            <w:tcW w:w="1418" w:type="dxa"/>
            <w:vMerge/>
          </w:tcPr>
          <w:p w:rsidRPr="00505564" w:rsidR="00692166" w:rsidP="00F91880" w:rsidRDefault="00692166" w14:paraId="0562CB0E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084C150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692166" w:rsidP="00F91880" w:rsidRDefault="00692166" w14:paraId="2D4D05E6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275" w:type="dxa"/>
            <w:vMerge/>
          </w:tcPr>
          <w:p w:rsidRPr="00505564" w:rsidR="00692166" w:rsidP="00F91880" w:rsidRDefault="00692166" w14:paraId="34CE0A41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1D4412B4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:rsidRPr="00505564" w:rsidR="00692166" w:rsidP="0028522C" w:rsidRDefault="00692166" w14:paraId="62EBF3C5" wp14:textId="7777777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977" w:type="dxa"/>
          </w:tcPr>
          <w:p w:rsidRPr="00505564" w:rsidR="00692166" w:rsidP="00F91880" w:rsidRDefault="00692166" w14:paraId="7120E04B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xmlns:wp14="http://schemas.microsoft.com/office/word/2010/wordml" w:rsidRPr="00505564" w:rsidR="00692166" w:rsidTr="00F91880" w14:paraId="740262DD" wp14:textId="77777777">
        <w:tc>
          <w:tcPr>
            <w:tcW w:w="1418" w:type="dxa"/>
            <w:vMerge/>
          </w:tcPr>
          <w:p w:rsidRPr="00505564" w:rsidR="00692166" w:rsidP="00F91880" w:rsidRDefault="00692166" w14:paraId="6D98A12B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4BC6DC9A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692166" w:rsidP="00F91880" w:rsidRDefault="00692166" w14:paraId="5107F325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275" w:type="dxa"/>
            <w:vMerge/>
          </w:tcPr>
          <w:p w:rsidRPr="00505564" w:rsidR="00692166" w:rsidP="00F91880" w:rsidRDefault="00692166" w14:paraId="2946DB82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3544" w:type="dxa"/>
            <w:gridSpan w:val="2"/>
          </w:tcPr>
          <w:p w:rsidRPr="00505564" w:rsidR="00692166" w:rsidP="00DE44E3" w:rsidRDefault="00692166" w14:paraId="5F4A43A3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:rsidRPr="00505564" w:rsidR="00692166" w:rsidP="00F91880" w:rsidRDefault="00692166" w14:paraId="4A6EF605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name="Text137" w:id="2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xmlns:wp14="http://schemas.microsoft.com/office/word/2010/wordml" w:rsidRPr="00505564" w:rsidR="00692166" w:rsidTr="00F91880" w14:paraId="3349F9B6" wp14:textId="77777777">
        <w:tc>
          <w:tcPr>
            <w:tcW w:w="1418" w:type="dxa"/>
            <w:vMerge/>
          </w:tcPr>
          <w:p w:rsidRPr="00505564" w:rsidR="00692166" w:rsidP="00F91880" w:rsidRDefault="00692166" w14:paraId="5997CC1D" wp14:textId="77777777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  <w:vMerge w:val="restart"/>
          </w:tcPr>
          <w:p w:rsidRPr="00505564" w:rsidR="00692166" w:rsidP="00F91880" w:rsidRDefault="00692166" w14:paraId="12227702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  <w:vMerge w:val="restart"/>
          </w:tcPr>
          <w:p w:rsidRPr="00505564" w:rsidR="00692166" w:rsidP="00692166" w:rsidRDefault="00692166" w14:paraId="7A05B60D" wp14:textId="77777777">
            <w:pPr>
              <w:rPr>
                <w:rFonts w:ascii="Arial" w:hAnsi="Arial" w:eastAsia="Calibri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:rsidRPr="00505564" w:rsidR="00692166" w:rsidP="00F91880" w:rsidRDefault="00692166" w14:paraId="110FFD3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275" w:type="dxa"/>
            <w:vMerge w:val="restart"/>
          </w:tcPr>
          <w:p w:rsidRPr="00505564" w:rsidR="00692166" w:rsidP="00F91880" w:rsidRDefault="00692166" w14:paraId="0E0AF306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567" w:type="dxa"/>
          </w:tcPr>
          <w:p w:rsidRPr="00505564" w:rsidR="00692166" w:rsidP="00F91880" w:rsidRDefault="00692166" w14:paraId="1D082CB4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977" w:type="dxa"/>
          </w:tcPr>
          <w:p w:rsidRPr="00505564" w:rsidR="00692166" w:rsidP="00F91880" w:rsidRDefault="00692166" w14:paraId="2FB9B615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4"/>
                <w:szCs w:val="24"/>
                <w:lang w:val="en-GB"/>
              </w:rPr>
              <w:t>White &amp; Asian</w:t>
            </w:r>
          </w:p>
        </w:tc>
      </w:tr>
      <w:tr xmlns:wp14="http://schemas.microsoft.com/office/word/2010/wordml" w:rsidRPr="00505564" w:rsidR="00692166" w:rsidTr="00F91880" w14:paraId="28007BE6" wp14:textId="77777777">
        <w:tc>
          <w:tcPr>
            <w:tcW w:w="1418" w:type="dxa"/>
            <w:vMerge/>
          </w:tcPr>
          <w:p w:rsidRPr="00505564" w:rsidR="00692166" w:rsidP="00F91880" w:rsidRDefault="00692166" w14:paraId="6B699379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  <w:vMerge/>
          </w:tcPr>
          <w:p w:rsidRPr="00505564" w:rsidR="00692166" w:rsidP="00F91880" w:rsidRDefault="00692166" w14:paraId="3FE9F23F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3119" w:type="dxa"/>
            <w:vMerge/>
          </w:tcPr>
          <w:p w:rsidRPr="00505564" w:rsidR="00692166" w:rsidP="00F91880" w:rsidRDefault="00692166" w14:paraId="1F72F646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275" w:type="dxa"/>
            <w:vMerge/>
          </w:tcPr>
          <w:p w:rsidRPr="00505564" w:rsidR="00692166" w:rsidP="00F91880" w:rsidRDefault="00692166" w14:paraId="08CE6F91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360AF6C8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977" w:type="dxa"/>
          </w:tcPr>
          <w:p w:rsidRPr="00505564" w:rsidR="00692166" w:rsidP="00F91880" w:rsidRDefault="00692166" w14:paraId="5567D17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4"/>
                <w:szCs w:val="24"/>
                <w:lang w:val="en-GB"/>
              </w:rPr>
              <w:t>White &amp; Black African</w:t>
            </w:r>
          </w:p>
        </w:tc>
      </w:tr>
      <w:tr xmlns:wp14="http://schemas.microsoft.com/office/word/2010/wordml" w:rsidRPr="00505564" w:rsidR="00692166" w:rsidTr="00F91880" w14:paraId="3F9F2B84" wp14:textId="77777777">
        <w:tc>
          <w:tcPr>
            <w:tcW w:w="1418" w:type="dxa"/>
            <w:vMerge/>
          </w:tcPr>
          <w:p w:rsidRPr="00505564" w:rsidR="00692166" w:rsidP="00F91880" w:rsidRDefault="00692166" w14:paraId="61CDCEAD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vMerge w:val="restart"/>
          </w:tcPr>
          <w:p w:rsidRPr="00505564" w:rsidR="00692166" w:rsidP="00F91880" w:rsidRDefault="00692166" w14:paraId="6BB9E253" wp14:textId="77777777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275" w:type="dxa"/>
            <w:vMerge/>
          </w:tcPr>
          <w:p w:rsidRPr="00505564" w:rsidR="00692166" w:rsidP="00F91880" w:rsidRDefault="00692166" w14:paraId="23DE523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692166" w:rsidP="00F91880" w:rsidRDefault="00692166" w14:paraId="3D9EA80E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977" w:type="dxa"/>
          </w:tcPr>
          <w:p w:rsidRPr="00505564" w:rsidR="00692166" w:rsidP="00F91880" w:rsidRDefault="00692166" w14:paraId="40119691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4"/>
                <w:szCs w:val="24"/>
                <w:lang w:val="en-GB"/>
              </w:rPr>
              <w:t>White &amp; Black Caribbean</w:t>
            </w:r>
          </w:p>
        </w:tc>
      </w:tr>
      <w:tr xmlns:wp14="http://schemas.microsoft.com/office/word/2010/wordml" w:rsidRPr="00505564" w:rsidR="00692166" w:rsidTr="00F91880" w14:paraId="1AEF5E58" wp14:textId="77777777">
        <w:tc>
          <w:tcPr>
            <w:tcW w:w="1418" w:type="dxa"/>
            <w:vMerge/>
          </w:tcPr>
          <w:p w:rsidRPr="00505564" w:rsidR="00692166" w:rsidP="00F91880" w:rsidRDefault="00692166" w14:paraId="52E56223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vMerge/>
          </w:tcPr>
          <w:p w:rsidRPr="00505564" w:rsidR="00692166" w:rsidP="00F91880" w:rsidRDefault="00692166" w14:paraId="07547A01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275" w:type="dxa"/>
            <w:vMerge/>
          </w:tcPr>
          <w:p w:rsidRPr="00505564" w:rsidR="00692166" w:rsidP="00F91880" w:rsidRDefault="00692166" w14:paraId="5043CB0F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3544" w:type="dxa"/>
            <w:gridSpan w:val="2"/>
          </w:tcPr>
          <w:p w:rsidRPr="00505564" w:rsidR="00692166" w:rsidP="00F91880" w:rsidRDefault="00692166" w14:paraId="586657F2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name="Text138" w:id="3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xmlns:wp14="http://schemas.microsoft.com/office/word/2010/wordml" w:rsidRPr="00505564" w:rsidR="004004FE" w:rsidTr="00F91880" w14:paraId="7EEA3DAA" wp14:textId="77777777">
        <w:trPr>
          <w:trHeight w:val="397"/>
        </w:trPr>
        <w:tc>
          <w:tcPr>
            <w:tcW w:w="1418" w:type="dxa"/>
            <w:vMerge w:val="restart"/>
          </w:tcPr>
          <w:p w:rsidRPr="00505564" w:rsidR="004004FE" w:rsidP="00F91880" w:rsidRDefault="004004FE" w14:paraId="20DF84DD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567" w:type="dxa"/>
          </w:tcPr>
          <w:p w:rsidRPr="00505564" w:rsidR="004004FE" w:rsidP="00F91880" w:rsidRDefault="004004FE" w14:paraId="424DF7F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4004FE" w:rsidP="00F91880" w:rsidRDefault="004004FE" w14:paraId="4FBB5FF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275" w:type="dxa"/>
            <w:vMerge w:val="restart"/>
          </w:tcPr>
          <w:p w:rsidRPr="00505564" w:rsidR="004004FE" w:rsidP="00F91880" w:rsidRDefault="004004FE" w14:paraId="12D96A64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 ethnic group</w:t>
            </w:r>
          </w:p>
        </w:tc>
        <w:tc>
          <w:tcPr>
            <w:tcW w:w="567" w:type="dxa"/>
            <w:vMerge w:val="restart"/>
          </w:tcPr>
          <w:p w:rsidRPr="00505564" w:rsidR="004004FE" w:rsidP="00F91880" w:rsidRDefault="004004FE" w14:paraId="6F7EB898" wp14:textId="77777777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977" w:type="dxa"/>
            <w:vMerge w:val="restart"/>
          </w:tcPr>
          <w:p w:rsidRPr="00505564" w:rsidR="004004FE" w:rsidP="00F91880" w:rsidRDefault="004004FE" w14:paraId="268F5D4D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xmlns:wp14="http://schemas.microsoft.com/office/word/2010/wordml" w:rsidRPr="00505564" w:rsidR="004004FE" w:rsidTr="00F91880" w14:paraId="6B01EA53" wp14:textId="77777777">
        <w:trPr>
          <w:trHeight w:val="499"/>
        </w:trPr>
        <w:tc>
          <w:tcPr>
            <w:tcW w:w="1418" w:type="dxa"/>
            <w:vMerge/>
          </w:tcPr>
          <w:p w:rsidRPr="00505564" w:rsidR="004004FE" w:rsidP="00F91880" w:rsidRDefault="004004FE" w14:paraId="07459315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4004FE" w:rsidP="00F91880" w:rsidRDefault="004004FE" w14:paraId="7E2D28BE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4004FE" w:rsidP="00F91880" w:rsidRDefault="004004FE" w14:paraId="058ADFA3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275" w:type="dxa"/>
            <w:vMerge/>
          </w:tcPr>
          <w:p w:rsidRPr="00505564" w:rsidR="004004FE" w:rsidP="00F91880" w:rsidRDefault="004004FE" w14:paraId="6537F28F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  <w:vMerge/>
          </w:tcPr>
          <w:p w:rsidRPr="00505564" w:rsidR="004004FE" w:rsidP="00F91880" w:rsidRDefault="004004FE" w14:paraId="6DFB9E20" wp14:textId="77777777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  <w:vMerge/>
          </w:tcPr>
          <w:p w:rsidRPr="00505564" w:rsidR="004004FE" w:rsidP="00F91880" w:rsidRDefault="004004FE" w14:paraId="70DF9E56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xmlns:wp14="http://schemas.microsoft.com/office/word/2010/wordml" w:rsidRPr="00505564" w:rsidR="004004FE" w:rsidTr="00F91880" w14:paraId="2788EE82" wp14:textId="77777777">
        <w:trPr>
          <w:trHeight w:val="397"/>
        </w:trPr>
        <w:tc>
          <w:tcPr>
            <w:tcW w:w="1418" w:type="dxa"/>
            <w:vMerge/>
          </w:tcPr>
          <w:p w:rsidRPr="00505564" w:rsidR="004004FE" w:rsidP="00F91880" w:rsidRDefault="004004FE" w14:paraId="44E871BC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567" w:type="dxa"/>
          </w:tcPr>
          <w:p w:rsidRPr="00505564" w:rsidR="004004FE" w:rsidP="00F91880" w:rsidRDefault="004004FE" w14:paraId="56194A08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3119" w:type="dxa"/>
          </w:tcPr>
          <w:p w:rsidRPr="00505564" w:rsidR="004004FE" w:rsidP="00F91880" w:rsidRDefault="004004FE" w14:paraId="52B116E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eastAsia="Calibri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275" w:type="dxa"/>
            <w:vMerge/>
          </w:tcPr>
          <w:p w:rsidRPr="00505564" w:rsidR="004004FE" w:rsidP="00F91880" w:rsidRDefault="004004FE" w14:paraId="144A5D23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3544" w:type="dxa"/>
            <w:gridSpan w:val="2"/>
            <w:vMerge w:val="restart"/>
          </w:tcPr>
          <w:p w:rsidRPr="00505564" w:rsidR="004004FE" w:rsidP="00F91880" w:rsidRDefault="004004FE" w14:paraId="38C62247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xmlns:wp14="http://schemas.microsoft.com/office/word/2010/wordml" w:rsidRPr="00505564" w:rsidR="004004FE" w:rsidTr="00F91880" w14:paraId="19861B5C" wp14:textId="77777777">
        <w:trPr>
          <w:trHeight w:val="397"/>
        </w:trPr>
        <w:tc>
          <w:tcPr>
            <w:tcW w:w="1418" w:type="dxa"/>
            <w:vMerge/>
          </w:tcPr>
          <w:p w:rsidRPr="00505564" w:rsidR="004004FE" w:rsidP="00F91880" w:rsidRDefault="004004FE" w14:paraId="738610EB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</w:tcPr>
          <w:p w:rsidRPr="00505564" w:rsidR="004004FE" w:rsidP="00F91880" w:rsidRDefault="004004FE" w14:paraId="45BBA633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name="Text139" w:id="4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275" w:type="dxa"/>
            <w:vMerge/>
          </w:tcPr>
          <w:p w:rsidRPr="00505564" w:rsidR="004004FE" w:rsidP="00F91880" w:rsidRDefault="004004FE" w14:paraId="637805D2" wp14:textId="77777777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3544" w:type="dxa"/>
            <w:gridSpan w:val="2"/>
            <w:vMerge/>
          </w:tcPr>
          <w:p w:rsidRPr="00505564" w:rsidR="004004FE" w:rsidP="00F91880" w:rsidRDefault="004004FE" w14:paraId="463F29E8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xmlns:wp14="http://schemas.microsoft.com/office/word/2010/wordml" w:rsidRPr="00505564" w:rsidR="00CC1151" w:rsidTr="00F91880" w14:paraId="6EDB2A18" wp14:textId="77777777">
        <w:tc>
          <w:tcPr>
            <w:tcW w:w="9923" w:type="dxa"/>
            <w:gridSpan w:val="6"/>
          </w:tcPr>
          <w:p w:rsidRPr="00505564" w:rsidR="00CC1151" w:rsidP="00CC1151" w:rsidRDefault="00CC1151" w14:paraId="3B7B4B86" wp14:textId="77777777">
            <w:pPr>
              <w:rPr>
                <w:rFonts w:ascii="Arial" w:hAnsi="Arial" w:cs="Arial"/>
              </w:rPr>
            </w:pPr>
          </w:p>
          <w:p w:rsidRPr="00505564" w:rsidR="00FE68EA" w:rsidP="00CC1151" w:rsidRDefault="00CC1151" w14:paraId="6DD7AAB2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eastAsia="Calibri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Pr="00505564" w:rsidR="00FE68EA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 w:rsidR="00FE68EA">
              <w:rPr>
                <w:rFonts w:ascii="Arial" w:hAnsi="Arial" w:cs="Arial"/>
              </w:rPr>
              <w:instrText xml:space="preserve"> FORMTEXT </w:instrText>
            </w:r>
            <w:r w:rsidRPr="00505564" w:rsidR="00FE68EA">
              <w:rPr>
                <w:rFonts w:ascii="Arial" w:hAnsi="Arial" w:cs="Arial"/>
              </w:rPr>
            </w:r>
            <w:r w:rsidRPr="00505564" w:rsidR="00FE68EA">
              <w:rPr>
                <w:rFonts w:ascii="Arial" w:hAnsi="Arial" w:cs="Arial"/>
              </w:rPr>
              <w:fldChar w:fldCharType="separate"/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  <w:noProof/>
              </w:rPr>
              <w:t> </w:t>
            </w:r>
            <w:r w:rsidRPr="00505564" w:rsidR="00FE68EA">
              <w:rPr>
                <w:rFonts w:ascii="Arial" w:hAnsi="Arial" w:cs="Arial"/>
              </w:rPr>
              <w:fldChar w:fldCharType="end"/>
            </w:r>
          </w:p>
          <w:p w:rsidRPr="00505564" w:rsidR="00CC1151" w:rsidP="00F91880" w:rsidRDefault="00CC1151" w14:paraId="3A0FF5F2" wp14:textId="77777777">
            <w:pPr>
              <w:rPr>
                <w:rFonts w:ascii="Arial" w:hAnsi="Arial" w:cs="Arial"/>
              </w:rPr>
            </w:pPr>
          </w:p>
        </w:tc>
      </w:tr>
    </w:tbl>
    <w:p xmlns:wp14="http://schemas.microsoft.com/office/word/2010/wordml" w:rsidRPr="00505564" w:rsidR="00CC1151" w:rsidRDefault="00CC1151" w14:paraId="5630AD66" wp14:textId="77777777">
      <w:pPr>
        <w:rPr>
          <w:rFonts w:ascii="Arial" w:hAnsi="Arial" w:cs="Arial"/>
        </w:rPr>
      </w:pPr>
    </w:p>
    <w:p xmlns:wp14="http://schemas.microsoft.com/office/word/2010/wordml" w:rsidRPr="00505564" w:rsidR="00CC1151" w:rsidRDefault="00CC1151" w14:paraId="61829076" wp14:textId="77777777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xmlns:wp14="http://schemas.microsoft.com/office/word/2010/wordml" w:rsidRPr="00505564" w:rsidR="004004FE" w:rsidTr="00761626" w14:paraId="2746DCC8" wp14:textId="77777777">
        <w:tblPrEx>
          <w:tblCellMar>
            <w:top w:w="0" w:type="dxa"/>
            <w:bottom w:w="0" w:type="dxa"/>
          </w:tblCellMar>
        </w:tblPrEx>
        <w:trPr>
          <w:cantSplit/>
          <w:trHeight w:val="397"/>
          <w:tblHeader/>
        </w:trPr>
        <w:tc>
          <w:tcPr>
            <w:tcW w:w="9923" w:type="dxa"/>
            <w:tcBorders>
              <w:left w:val="single" w:color="auto" w:sz="4" w:space="0"/>
              <w:right w:val="single" w:color="auto" w:sz="4" w:space="0"/>
            </w:tcBorders>
            <w:shd w:val="clear" w:color="auto" w:fill="C9C9C9"/>
            <w:vAlign w:val="center"/>
          </w:tcPr>
          <w:p w:rsidRPr="00505564" w:rsidR="004004FE" w:rsidP="008E4708" w:rsidRDefault="007A7441" w14:paraId="31903038" wp14:textId="77777777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xmlns:wp14="http://schemas.microsoft.com/office/word/2010/wordml" w:rsidRPr="00505564" w:rsidR="004004FE" w:rsidTr="006005EF" w14:paraId="3EB8EDB9" wp14:textId="77777777">
        <w:tblPrEx>
          <w:tblCellMar>
            <w:top w:w="0" w:type="dxa"/>
            <w:bottom w:w="0" w:type="dxa"/>
          </w:tblCellMar>
        </w:tblPrEx>
        <w:trPr>
          <w:cantSplit/>
          <w:trHeight w:val="397"/>
          <w:tblHeader/>
        </w:trPr>
        <w:tc>
          <w:tcPr>
            <w:tcW w:w="9923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:rsidRPr="00505564" w:rsidR="004004FE" w:rsidP="00DE44E3" w:rsidRDefault="004004FE" w14:paraId="7622700F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:rsidRPr="00505564" w:rsidR="004004FE" w:rsidP="00DE44E3" w:rsidRDefault="004004FE" w14:paraId="1484D84C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name="Text140" w:id="5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5"/>
          </w:p>
          <w:p w:rsidRPr="00505564" w:rsidR="00CA2563" w:rsidP="00DE44E3" w:rsidRDefault="00CA2563" w14:paraId="2BA226A1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</w:p>
          <w:p w:rsidRPr="00505564" w:rsidR="00CA2563" w:rsidP="00DE44E3" w:rsidRDefault="00CA2563" w14:paraId="17AD93B2" wp14:textId="77777777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xmlns:wp14="http://schemas.microsoft.com/office/word/2010/wordml" w:rsidR="004C68AE" w:rsidP="008C4817" w:rsidRDefault="004C68AE" w14:paraId="0DE4B5B7" wp14:textId="77777777">
      <w:pPr>
        <w:rPr>
          <w:rFonts w:ascii="Arial" w:hAnsi="Arial" w:cs="Arial"/>
          <w:sz w:val="10"/>
          <w:szCs w:val="10"/>
        </w:rPr>
      </w:pPr>
    </w:p>
    <w:p xmlns:wp14="http://schemas.microsoft.com/office/word/2010/wordml" w:rsidR="007A7441" w:rsidP="008C4817" w:rsidRDefault="007A7441" w14:paraId="66204FF1" wp14:textId="77777777">
      <w:pPr>
        <w:rPr>
          <w:rFonts w:ascii="Arial" w:hAnsi="Arial" w:cs="Arial"/>
          <w:sz w:val="10"/>
          <w:szCs w:val="10"/>
        </w:rPr>
      </w:pPr>
    </w:p>
    <w:p xmlns:wp14="http://schemas.microsoft.com/office/word/2010/wordml" w:rsidRPr="00505564" w:rsidR="007A7441" w:rsidP="008C4817" w:rsidRDefault="007A7441" w14:paraId="2DBF0D7D" wp14:textId="7777777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653"/>
        <w:gridCol w:w="1654"/>
        <w:gridCol w:w="1654"/>
        <w:gridCol w:w="1654"/>
        <w:gridCol w:w="3308"/>
      </w:tblGrid>
      <w:tr xmlns:wp14="http://schemas.microsoft.com/office/word/2010/wordml" w:rsidRPr="00505564" w:rsidR="004C68AE" w:rsidTr="00E0079D" w14:paraId="7DFB87A7" wp14:textId="77777777">
        <w:tblPrEx>
          <w:tblCellMar>
            <w:top w:w="0" w:type="dxa"/>
            <w:bottom w:w="0" w:type="dxa"/>
          </w:tblCellMar>
        </w:tblPrEx>
        <w:trPr>
          <w:cantSplit/>
          <w:trHeight w:val="340"/>
          <w:tblHeader/>
        </w:trPr>
        <w:tc>
          <w:tcPr>
            <w:tcW w:w="99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D9D9D9"/>
            <w:vAlign w:val="center"/>
          </w:tcPr>
          <w:p w:rsidRPr="00505564" w:rsidR="004C68AE" w:rsidP="00E0079D" w:rsidRDefault="004C68AE" w14:paraId="129A3FC0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t>Religion</w:t>
            </w:r>
            <w:r w:rsidRPr="00505564" w:rsidR="00835134">
              <w:rPr>
                <w:rFonts w:ascii="Arial" w:hAnsi="Arial" w:cs="Arial"/>
                <w:sz w:val="22"/>
              </w:rPr>
              <w:t xml:space="preserve"> or </w:t>
            </w:r>
            <w:r w:rsidRPr="00505564">
              <w:rPr>
                <w:rFonts w:ascii="Arial" w:hAnsi="Arial" w:cs="Arial"/>
                <w:sz w:val="22"/>
              </w:rPr>
              <w:t>Belie</w:t>
            </w:r>
            <w:r w:rsidRPr="00505564" w:rsidR="00835134">
              <w:rPr>
                <w:rFonts w:ascii="Arial" w:hAnsi="Arial" w:cs="Arial"/>
                <w:sz w:val="22"/>
              </w:rPr>
              <w:t>f</w:t>
            </w:r>
          </w:p>
          <w:p w:rsidRPr="00505564" w:rsidR="00835134" w:rsidP="007A7441" w:rsidRDefault="00835134" w14:paraId="799FC909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category best describes your religion or belief? </w:t>
            </w:r>
          </w:p>
        </w:tc>
      </w:tr>
      <w:tr xmlns:wp14="http://schemas.microsoft.com/office/word/2010/wordml" w:rsidRPr="00505564" w:rsidR="00F55843" w:rsidTr="009B0E58" w14:paraId="7E915504" wp14:textId="77777777">
        <w:tblPrEx>
          <w:tblCellMar>
            <w:top w:w="0" w:type="dxa"/>
            <w:bottom w:w="0" w:type="dxa"/>
          </w:tblCellMar>
        </w:tblPrEx>
        <w:trPr>
          <w:cantSplit/>
          <w:trHeight w:val="57"/>
          <w:tblHeader/>
        </w:trPr>
        <w:tc>
          <w:tcPr>
            <w:tcW w:w="16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786C35B3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Baha’i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7F710BEB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Buddhist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23178B81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Christian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3DEFE639" wp14:textId="77777777">
            <w:pPr>
              <w:pStyle w:val="BodyTextIndent"/>
              <w:spacing w:before="60" w:after="60"/>
              <w:ind w:left="0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 xml:space="preserve"> Hindu</w:t>
            </w:r>
          </w:p>
        </w:tc>
        <w:tc>
          <w:tcPr>
            <w:tcW w:w="3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6B9FF998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Jewish</w:t>
            </w:r>
          </w:p>
        </w:tc>
      </w:tr>
      <w:tr xmlns:wp14="http://schemas.microsoft.com/office/word/2010/wordml" w:rsidRPr="00505564" w:rsidR="00F55843" w:rsidTr="009B0E58" w14:paraId="15D32714" wp14:textId="77777777">
        <w:tblPrEx>
          <w:tblCellMar>
            <w:top w:w="0" w:type="dxa"/>
            <w:bottom w:w="0" w:type="dxa"/>
          </w:tblCellMar>
        </w:tblPrEx>
        <w:trPr>
          <w:cantSplit/>
          <w:trHeight w:val="57"/>
          <w:tblHeader/>
        </w:trPr>
        <w:tc>
          <w:tcPr>
            <w:tcW w:w="16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43698193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No Religion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29FA8580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Muslim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57BDC3A6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Sikh</w:t>
            </w:r>
          </w:p>
        </w:tc>
        <w:tc>
          <w:tcPr>
            <w:tcW w:w="16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053C743B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Jain</w:t>
            </w:r>
          </w:p>
        </w:tc>
        <w:tc>
          <w:tcPr>
            <w:tcW w:w="3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F55843" w:rsidP="00E0079D" w:rsidRDefault="00F55843" w14:paraId="02910E15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4"/>
              </w:rPr>
            </w:pPr>
            <w:r w:rsidRPr="00505564">
              <w:rPr>
                <w:rFonts w:ascii="Arial" w:hAnsi="Arial" w:cs="Arial"/>
                <w:b w:val="0"/>
                <w:sz w:val="22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</w:rPr>
            </w:r>
            <w:r w:rsidRPr="00505564">
              <w:rPr>
                <w:rFonts w:ascii="Arial" w:hAnsi="Arial" w:cs="Arial"/>
                <w:b w:val="0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</w:rPr>
              <w:t xml:space="preserve">  Prefer not to say</w:t>
            </w:r>
          </w:p>
        </w:tc>
      </w:tr>
      <w:tr xmlns:wp14="http://schemas.microsoft.com/office/word/2010/wordml" w:rsidRPr="00505564" w:rsidR="00E0079D" w:rsidTr="00E0079D" w14:paraId="30E6933A" wp14:textId="77777777">
        <w:tblPrEx>
          <w:tblCellMar>
            <w:top w:w="0" w:type="dxa"/>
            <w:bottom w:w="0" w:type="dxa"/>
          </w:tblCellMar>
        </w:tblPrEx>
        <w:trPr>
          <w:cantSplit/>
          <w:trHeight w:val="113"/>
          <w:tblHeader/>
        </w:trPr>
        <w:tc>
          <w:tcPr>
            <w:tcW w:w="99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 w:rsidRPr="00505564" w:rsidR="00E0079D" w:rsidP="00E0079D" w:rsidRDefault="00E0079D" w14:paraId="43A1D3AB" wp14:textId="77777777">
            <w:pPr>
              <w:pStyle w:val="Heading1"/>
              <w:tabs>
                <w:tab w:val="left" w:pos="5446"/>
              </w:tabs>
              <w:ind w:left="-550" w:firstLine="550"/>
              <w:rPr>
                <w:rFonts w:ascii="Arial" w:hAnsi="Arial" w:cs="Arial"/>
                <w:b w:val="0"/>
                <w:sz w:val="22"/>
                <w:szCs w:val="24"/>
              </w:rPr>
            </w:pP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CHECKBOX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t xml:space="preserve"> Other (please specify)</w:t>
            </w:r>
            <w:r w:rsidRPr="00505564" w:rsidDel="00502BBB">
              <w:rPr>
                <w:rFonts w:ascii="Arial" w:hAnsi="Arial" w:cs="Arial"/>
                <w:b w:val="0"/>
                <w:sz w:val="22"/>
                <w:szCs w:val="24"/>
              </w:rPr>
              <w:t xml:space="preserve"> </w: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instrText xml:space="preserve"> FORMTEXT </w:instrTex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separate"/>
            </w:r>
            <w:r w:rsidRPr="00505564">
              <w:rPr>
                <w:rFonts w:ascii="Arial" w:hAnsi="Arial" w:cs="Arial"/>
                <w:b w:val="0"/>
                <w:noProof/>
                <w:sz w:val="22"/>
                <w:szCs w:val="24"/>
              </w:rPr>
              <w:t> </w:t>
            </w:r>
            <w:r w:rsidRPr="00505564">
              <w:rPr>
                <w:rFonts w:ascii="Arial" w:hAnsi="Arial" w:cs="Arial"/>
                <w:b w:val="0"/>
                <w:noProof/>
                <w:sz w:val="22"/>
                <w:szCs w:val="24"/>
              </w:rPr>
              <w:t> </w:t>
            </w:r>
            <w:r w:rsidRPr="00505564">
              <w:rPr>
                <w:rFonts w:ascii="Arial" w:hAnsi="Arial" w:cs="Arial"/>
                <w:b w:val="0"/>
                <w:noProof/>
                <w:sz w:val="22"/>
                <w:szCs w:val="24"/>
              </w:rPr>
              <w:t> </w:t>
            </w:r>
            <w:r w:rsidRPr="00505564">
              <w:rPr>
                <w:rFonts w:ascii="Arial" w:hAnsi="Arial" w:cs="Arial"/>
                <w:b w:val="0"/>
                <w:noProof/>
                <w:sz w:val="22"/>
                <w:szCs w:val="24"/>
              </w:rPr>
              <w:t> </w:t>
            </w:r>
            <w:r w:rsidRPr="00505564">
              <w:rPr>
                <w:rFonts w:ascii="Arial" w:hAnsi="Arial" w:cs="Arial"/>
                <w:b w:val="0"/>
                <w:noProof/>
                <w:sz w:val="22"/>
                <w:szCs w:val="24"/>
              </w:rPr>
              <w:t> </w:t>
            </w:r>
            <w:r w:rsidRPr="00505564">
              <w:rPr>
                <w:rFonts w:ascii="Arial" w:hAnsi="Arial" w:cs="Arial"/>
                <w:b w:val="0"/>
                <w:sz w:val="22"/>
                <w:szCs w:val="24"/>
              </w:rPr>
              <w:fldChar w:fldCharType="end"/>
            </w:r>
          </w:p>
        </w:tc>
      </w:tr>
    </w:tbl>
    <w:p xmlns:wp14="http://schemas.microsoft.com/office/word/2010/wordml" w:rsidR="004C68AE" w:rsidP="008C4817" w:rsidRDefault="004C68AE" w14:paraId="6B62F1B3" wp14:textId="77777777">
      <w:pPr>
        <w:rPr>
          <w:rFonts w:ascii="Arial" w:hAnsi="Arial" w:cs="Arial"/>
        </w:rPr>
      </w:pPr>
    </w:p>
    <w:p xmlns:wp14="http://schemas.microsoft.com/office/word/2010/wordml" w:rsidRPr="00505564" w:rsidR="007A7441" w:rsidP="008C4817" w:rsidRDefault="007A7441" w14:paraId="02F2C34E" wp14:textId="77777777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xmlns:wp14="http://schemas.microsoft.com/office/word/2010/wordml" w:rsidRPr="00505564" w:rsidR="004C68AE" w:rsidTr="008C4817" w14:paraId="19AC71FD" wp14:textId="77777777">
        <w:tc>
          <w:tcPr>
            <w:tcW w:w="9923" w:type="dxa"/>
            <w:gridSpan w:val="3"/>
            <w:tcBorders>
              <w:bottom w:val="single" w:color="auto" w:sz="4" w:space="0"/>
            </w:tcBorders>
            <w:shd w:val="clear" w:color="auto" w:fill="D9D9D9"/>
          </w:tcPr>
          <w:p w:rsidRPr="00505564" w:rsidR="004C68AE" w:rsidP="009B0E58" w:rsidRDefault="004C68AE" w14:paraId="69F9D4ED" wp14:textId="77777777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:rsidR="00835134" w:rsidP="007A7441" w:rsidRDefault="00835134" w14:paraId="29CEBA86" wp14:textId="77777777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Which of the following options best describes your sexual orientation?</w:t>
            </w:r>
            <w:r w:rsidRPr="00505564" w:rsidR="00F55843">
              <w:rPr>
                <w:rFonts w:ascii="Arial" w:hAnsi="Arial" w:cs="Arial"/>
              </w:rPr>
              <w:t xml:space="preserve"> </w:t>
            </w:r>
          </w:p>
          <w:p w:rsidRPr="00505564" w:rsidR="007A7441" w:rsidP="007A7441" w:rsidRDefault="007A7441" w14:paraId="680A4E5D" wp14:textId="77777777">
            <w:pPr>
              <w:rPr>
                <w:rFonts w:ascii="Arial" w:hAnsi="Arial" w:cs="Arial"/>
              </w:rPr>
            </w:pPr>
          </w:p>
        </w:tc>
      </w:tr>
      <w:tr xmlns:wp14="http://schemas.microsoft.com/office/word/2010/wordml" w:rsidRPr="00505564" w:rsidR="00E0079D" w:rsidTr="007A7441" w14:paraId="7494EAF6" wp14:textId="77777777">
        <w:trPr>
          <w:trHeight w:val="170"/>
        </w:trPr>
        <w:tc>
          <w:tcPr>
            <w:tcW w:w="3307" w:type="dxa"/>
            <w:tcBorders>
              <w:bottom w:val="single" w:color="auto" w:sz="4" w:space="0"/>
            </w:tcBorders>
          </w:tcPr>
          <w:p w:rsidRPr="00505564" w:rsidR="00E0079D" w:rsidP="008C4817" w:rsidRDefault="00E0079D" w14:paraId="5073D60C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color="auto" w:sz="4" w:space="0"/>
            </w:tcBorders>
          </w:tcPr>
          <w:p w:rsidRPr="00505564" w:rsidR="00E0079D" w:rsidP="00E0079D" w:rsidRDefault="00E0079D" w14:paraId="4908565C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color="auto" w:sz="4" w:space="0"/>
            </w:tcBorders>
          </w:tcPr>
          <w:p w:rsidRPr="00505564" w:rsidR="00E0079D" w:rsidP="008C4817" w:rsidRDefault="00E0079D" w14:paraId="6E30744B" wp14:textId="77777777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xmlns:wp14="http://schemas.microsoft.com/office/word/2010/wordml" w:rsidRPr="00505564" w:rsidR="00E0079D" w:rsidTr="007A7441" w14:paraId="4FD307CC" wp14:textId="77777777">
        <w:trPr>
          <w:trHeight w:val="170"/>
        </w:trPr>
        <w:tc>
          <w:tcPr>
            <w:tcW w:w="3307" w:type="dxa"/>
            <w:tcBorders>
              <w:bottom w:val="single" w:color="auto" w:sz="4" w:space="0"/>
            </w:tcBorders>
          </w:tcPr>
          <w:p w:rsidRPr="00505564" w:rsidR="00E0079D" w:rsidP="008C4817" w:rsidRDefault="00E0079D" w14:paraId="4C5E009D" wp14:textId="77777777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color="auto" w:sz="4" w:space="0"/>
            </w:tcBorders>
          </w:tcPr>
          <w:p w:rsidRPr="00505564" w:rsidR="00E0079D" w:rsidP="008C4817" w:rsidRDefault="00E0079D" w14:paraId="577A68E8" wp14:textId="77777777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color="auto" w:sz="4" w:space="0"/>
            </w:tcBorders>
          </w:tcPr>
          <w:p w:rsidRPr="00505564" w:rsidR="00E0079D" w:rsidP="002C3B2C" w:rsidRDefault="00E0079D" w14:paraId="0CA357B4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="007A7441"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 w:rsidR="007A7441"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xmlns:wp14="http://schemas.microsoft.com/office/word/2010/wordml" w:rsidRPr="00505564" w:rsidR="004C68AE" w:rsidP="008C4817" w:rsidRDefault="004C68AE" w14:paraId="19219836" wp14:textId="77777777">
      <w:pPr>
        <w:rPr>
          <w:rFonts w:ascii="Arial" w:hAnsi="Arial" w:cs="Arial"/>
          <w:sz w:val="16"/>
          <w:szCs w:val="16"/>
        </w:rPr>
      </w:pPr>
    </w:p>
    <w:p xmlns:wp14="http://schemas.microsoft.com/office/word/2010/wordml" w:rsidRPr="00505564" w:rsidR="004C68AE" w:rsidP="008C4817" w:rsidRDefault="004C68AE" w14:paraId="296FEF7D" wp14:textId="7777777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xmlns:wp14="http://schemas.microsoft.com/office/word/2010/wordml" w:rsidRPr="00505564" w:rsidR="004C68AE" w:rsidTr="008C4817" w14:paraId="01A342CC" wp14:textId="77777777">
        <w:tc>
          <w:tcPr>
            <w:tcW w:w="9923" w:type="dxa"/>
            <w:gridSpan w:val="4"/>
            <w:tcBorders>
              <w:bottom w:val="single" w:color="auto" w:sz="4" w:space="0"/>
            </w:tcBorders>
            <w:shd w:val="clear" w:color="auto" w:fill="D9D9D9"/>
          </w:tcPr>
          <w:p w:rsidRPr="00505564" w:rsidR="004C68AE" w:rsidP="008C4817" w:rsidRDefault="004C68AE" w14:paraId="108D73FC" wp14:textId="7777777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xmlns:wp14="http://schemas.microsoft.com/office/word/2010/wordml" w:rsidRPr="00505564" w:rsidR="004C68AE" w:rsidTr="008C4817" w14:paraId="26FECF6C" wp14:textId="7777777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:rsidRPr="00505564" w:rsidR="004C68AE" w:rsidP="007A7441" w:rsidRDefault="004C68AE" w14:paraId="1C679FB4" wp14:textId="77777777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long term effect on a person’s ability to carry out normal day to day activities".</w:t>
            </w:r>
          </w:p>
          <w:p w:rsidRPr="007A7441" w:rsidR="00DE44E3" w:rsidP="007A7441" w:rsidRDefault="00DE44E3" w14:paraId="4F3D62FA" wp14:textId="77777777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:rsidRPr="007A7441" w:rsidR="00DE44E3" w:rsidP="00DE44E3" w:rsidRDefault="00DE44E3" w14:paraId="7194DBDC" wp14:textId="77777777">
            <w:pPr>
              <w:rPr>
                <w:rFonts w:ascii="Arial" w:hAnsi="Arial" w:cs="Arial"/>
                <w:lang w:val="en-US"/>
              </w:rPr>
            </w:pPr>
          </w:p>
          <w:p w:rsidRPr="00505564" w:rsidR="00DE44E3" w:rsidP="00DE44E3" w:rsidRDefault="00DE44E3" w14:paraId="168BFACA" wp14:textId="77777777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:rsidRPr="00505564" w:rsidR="004C68AE" w:rsidP="00DE44E3" w:rsidRDefault="004C68AE" w14:paraId="769D0D3C" wp14:textId="77777777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xmlns:wp14="http://schemas.microsoft.com/office/word/2010/wordml" w:rsidRPr="00505564" w:rsidR="004C68AE" w:rsidTr="00E462FF" w14:paraId="63942F5B" wp14:textId="77777777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:rsidRPr="00505564" w:rsidR="004C68AE" w:rsidP="00DE44E3" w:rsidRDefault="004C68AE" w14:paraId="29D6B04F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:rsidRPr="00505564" w:rsidR="004C68AE" w:rsidP="00E462FF" w:rsidRDefault="004C68AE" w14:paraId="2935914F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:rsidRPr="00505564" w:rsidR="004C68AE" w:rsidP="00E462FF" w:rsidRDefault="004C68AE" w14:paraId="2D7D562F" wp14:textId="77777777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:rsidRPr="00505564" w:rsidR="004C68AE" w:rsidP="00E462FF" w:rsidRDefault="004C68AE" w14:paraId="5918AF1A" wp14:textId="77777777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Pr="00505564">
              <w:rPr>
                <w:rFonts w:ascii="Arial" w:hAnsi="Arial" w:cs="Arial"/>
                <w:sz w:val="22"/>
              </w:rPr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xmlns:wp14="http://schemas.microsoft.com/office/word/2010/wordml" w:rsidRPr="00505564" w:rsidR="004C68AE" w:rsidTr="008C4817" w14:paraId="62A9AABB" wp14:textId="77777777">
        <w:trPr>
          <w:trHeight w:val="1250"/>
        </w:trPr>
        <w:tc>
          <w:tcPr>
            <w:tcW w:w="9923" w:type="dxa"/>
            <w:gridSpan w:val="4"/>
          </w:tcPr>
          <w:p w:rsidRPr="00505564" w:rsidR="002C3B2C" w:rsidP="008C4817" w:rsidRDefault="002C3B2C" w14:paraId="54CD245A" wp14:textId="77777777">
            <w:pPr>
              <w:spacing w:before="60" w:after="60"/>
              <w:rPr>
                <w:rFonts w:ascii="Arial" w:hAnsi="Arial" w:cs="Arial"/>
                <w:b/>
              </w:rPr>
            </w:pPr>
          </w:p>
          <w:p w:rsidR="002C3B2C" w:rsidP="002C3B2C" w:rsidRDefault="00E462FF" w14:paraId="67513F72" wp14:textId="777777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Pr="00E462FF" w:rsidR="002C3B2C">
              <w:rPr>
                <w:rFonts w:ascii="Arial" w:hAnsi="Arial" w:cs="Arial"/>
                <w:b/>
                <w:highlight w:val="yellow"/>
              </w:rPr>
              <w:t>If Yes</w:t>
            </w:r>
            <w:r w:rsidRPr="007A7441" w:rsidR="002C3B2C">
              <w:rPr>
                <w:rFonts w:ascii="Arial" w:hAnsi="Arial" w:cs="Arial"/>
                <w:b/>
              </w:rPr>
              <w:t>,</w:t>
            </w:r>
            <w:r w:rsidRPr="00505564" w:rsidR="002C3B2C">
              <w:rPr>
                <w:rFonts w:ascii="Arial" w:hAnsi="Arial" w:cs="Arial"/>
              </w:rPr>
              <w:t xml:space="preserve"> please indicate the nature of your disability</w:t>
            </w:r>
            <w:r w:rsidRPr="00505564" w:rsidR="00202051">
              <w:rPr>
                <w:rFonts w:ascii="Arial" w:hAnsi="Arial" w:cs="Arial"/>
              </w:rPr>
              <w:t xml:space="preserve"> below</w:t>
            </w:r>
            <w:r w:rsidRPr="00505564" w:rsidR="002C3B2C">
              <w:rPr>
                <w:rFonts w:ascii="Arial" w:hAnsi="Arial" w:cs="Arial"/>
              </w:rPr>
              <w:t>:-</w:t>
            </w:r>
          </w:p>
          <w:p w:rsidRPr="00505564" w:rsidR="007A7441" w:rsidP="002C3B2C" w:rsidRDefault="007A7441" w14:paraId="1231BE67" wp14:textId="77777777">
            <w:pPr>
              <w:rPr>
                <w:rFonts w:ascii="Arial" w:hAnsi="Arial" w:cs="Arial"/>
              </w:rPr>
            </w:pPr>
          </w:p>
          <w:p w:rsidRPr="00505564" w:rsidR="002C3B2C" w:rsidP="002C3B2C" w:rsidRDefault="002C3B2C" w14:paraId="36FEB5B0" wp14:textId="77777777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Pr="00505564" w:rsidR="002C3B2C" w:rsidTr="006005EF" w14:paraId="45D6AFA1" wp14:textId="77777777">
              <w:tc>
                <w:tcPr>
                  <w:tcW w:w="3119" w:type="dxa"/>
                </w:tcPr>
                <w:p w:rsidRPr="00505564" w:rsidR="002C3B2C" w:rsidP="002C3B2C" w:rsidRDefault="002C3B2C" w14:paraId="1B8775B2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</w:tcPr>
                <w:p w:rsidRPr="00505564" w:rsidR="002C3B2C" w:rsidP="002C3B2C" w:rsidRDefault="002C3B2C" w14:paraId="01FC1D2E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:rsidRPr="00505564" w:rsidR="002C3B2C" w:rsidP="00B250C1" w:rsidRDefault="002C3B2C" w14:paraId="4EF12AAE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</w:tcPr>
                <w:p w:rsidRPr="00505564" w:rsidR="002C3B2C" w:rsidP="002C3B2C" w:rsidRDefault="002C3B2C" w14:paraId="5034CE81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Pr="00505564" w:rsidR="00B250C1" w:rsidTr="006005EF" w14:paraId="51D17183" wp14:textId="77777777">
              <w:tc>
                <w:tcPr>
                  <w:tcW w:w="3119" w:type="dxa"/>
                </w:tcPr>
                <w:p w:rsidRPr="00505564" w:rsidR="00B250C1" w:rsidP="00B250C1" w:rsidRDefault="00B250C1" w14:paraId="104EC509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</w:tcPr>
                <w:p w:rsidRPr="00505564" w:rsidR="00B250C1" w:rsidP="002C3B2C" w:rsidRDefault="00B250C1" w14:paraId="739CD35D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:rsidRPr="00505564" w:rsidR="00B250C1" w:rsidP="002C3B2C" w:rsidRDefault="00B250C1" w14:paraId="0387F8CD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:rsidRPr="00505564" w:rsidR="00B250C1" w:rsidP="002C3B2C" w:rsidRDefault="00B250C1" w14:paraId="2A580833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Pr="00505564" w:rsidR="002C3B2C" w:rsidTr="006005EF" w14:paraId="4AC36623" wp14:textId="77777777">
              <w:tc>
                <w:tcPr>
                  <w:tcW w:w="3119" w:type="dxa"/>
                </w:tcPr>
                <w:p w:rsidRPr="00505564" w:rsidR="002C3B2C" w:rsidP="002C3B2C" w:rsidRDefault="002C3B2C" w14:paraId="7BB616CA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</w:tcPr>
                <w:p w:rsidRPr="00505564" w:rsidR="002C3B2C" w:rsidP="002C3B2C" w:rsidRDefault="002C3B2C" w14:paraId="1038F90F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:rsidRPr="00505564" w:rsidR="002C3B2C" w:rsidP="002C3B2C" w:rsidRDefault="002C3B2C" w14:paraId="3FF9C7EC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:rsidRPr="00505564" w:rsidR="002C3B2C" w:rsidP="002C3B2C" w:rsidRDefault="002C3B2C" w14:paraId="45EFFE54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Pr="00505564" w:rsidR="002C3B2C" w:rsidTr="006005EF" w14:paraId="7FAB1D4E" wp14:textId="77777777">
              <w:tc>
                <w:tcPr>
                  <w:tcW w:w="3119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Pr="00505564" w:rsidR="002C3B2C" w:rsidP="002C3B2C" w:rsidRDefault="002C3B2C" w14:paraId="5A6A13CF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</w:tcPr>
                <w:p w:rsidRPr="00505564" w:rsidR="002C3B2C" w:rsidP="002C3B2C" w:rsidRDefault="002C3B2C" w14:paraId="3F91AA17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:rsidRPr="00505564" w:rsidR="002C3B2C" w:rsidP="002C3B2C" w:rsidRDefault="002C3B2C" w14:paraId="30D7AA69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:rsidRPr="00505564" w:rsidR="002C3B2C" w:rsidP="002C3B2C" w:rsidRDefault="002C3B2C" w14:paraId="7196D064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Pr="00505564" w:rsidR="00CC1151" w:rsidTr="00F91880" w14:paraId="44F9349B" wp14:textId="77777777">
              <w:tc>
                <w:tcPr>
                  <w:tcW w:w="8505" w:type="dxa"/>
                  <w:gridSpan w:val="4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</w:tcBorders>
                </w:tcPr>
                <w:p w:rsidRPr="00505564" w:rsidR="00CC1151" w:rsidP="002C3B2C" w:rsidRDefault="00CC1151" w14:paraId="72000BA7" wp14:textId="77777777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Pr="00505564">
                    <w:rPr>
                      <w:rFonts w:ascii="Arial" w:hAnsi="Arial" w:cs="Arial"/>
                    </w:rPr>
                  </w:r>
                  <w:r w:rsidRPr="00505564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hAnsi="Arial" w:eastAsia="Calibri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Pr="00505564" w:rsidR="00FE68EA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Pr="00505564" w:rsidR="00FE68EA">
                    <w:rPr>
                      <w:rFonts w:ascii="Arial" w:hAnsi="Arial" w:cs="Arial"/>
                    </w:rPr>
                    <w:instrText xml:space="preserve"> FORMTEXT </w:instrText>
                  </w:r>
                  <w:r w:rsidRPr="00505564" w:rsidR="00FE68EA">
                    <w:rPr>
                      <w:rFonts w:ascii="Arial" w:hAnsi="Arial" w:cs="Arial"/>
                    </w:rPr>
                  </w:r>
                  <w:r w:rsidRPr="00505564" w:rsidR="00FE68EA">
                    <w:rPr>
                      <w:rFonts w:ascii="Arial" w:hAnsi="Arial" w:cs="Arial"/>
                    </w:rPr>
                    <w:fldChar w:fldCharType="separate"/>
                  </w:r>
                  <w:r w:rsidRPr="00505564" w:rsidR="00FE68EA">
                    <w:rPr>
                      <w:rFonts w:ascii="Arial" w:hAnsi="Arial" w:cs="Arial"/>
                      <w:noProof/>
                    </w:rPr>
                    <w:t> </w:t>
                  </w:r>
                  <w:r w:rsidRPr="00505564" w:rsidR="00FE68EA">
                    <w:rPr>
                      <w:rFonts w:ascii="Arial" w:hAnsi="Arial" w:cs="Arial"/>
                      <w:noProof/>
                    </w:rPr>
                    <w:t> </w:t>
                  </w:r>
                  <w:r w:rsidRPr="00505564" w:rsidR="00FE68EA">
                    <w:rPr>
                      <w:rFonts w:ascii="Arial" w:hAnsi="Arial" w:cs="Arial"/>
                      <w:noProof/>
                    </w:rPr>
                    <w:t> </w:t>
                  </w:r>
                  <w:r w:rsidRPr="00505564" w:rsidR="00FE68EA">
                    <w:rPr>
                      <w:rFonts w:ascii="Arial" w:hAnsi="Arial" w:cs="Arial"/>
                      <w:noProof/>
                    </w:rPr>
                    <w:t> </w:t>
                  </w:r>
                  <w:r w:rsidRPr="00505564" w:rsidR="00FE68EA">
                    <w:rPr>
                      <w:rFonts w:ascii="Arial" w:hAnsi="Arial" w:cs="Arial"/>
                      <w:noProof/>
                    </w:rPr>
                    <w:t> </w:t>
                  </w:r>
                  <w:r w:rsidRPr="00505564" w:rsidR="00FE68EA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:rsidRPr="00505564" w:rsidR="002C3B2C" w:rsidP="002C3B2C" w:rsidRDefault="002C3B2C" w14:paraId="34FF1C98" wp14:textId="77777777">
            <w:pPr>
              <w:rPr>
                <w:rFonts w:ascii="Arial" w:hAnsi="Arial" w:cs="Arial"/>
                <w:sz w:val="10"/>
                <w:szCs w:val="10"/>
              </w:rPr>
            </w:pPr>
          </w:p>
          <w:p w:rsidRPr="00505564" w:rsidR="00B250C1" w:rsidP="00E462FF" w:rsidRDefault="00B250C1" w14:paraId="6D072C0D" wp14:textId="77777777">
            <w:pPr>
              <w:rPr>
                <w:rFonts w:ascii="Arial" w:hAnsi="Arial" w:cs="Arial"/>
                <w:b/>
              </w:rPr>
            </w:pPr>
          </w:p>
        </w:tc>
      </w:tr>
      <w:tr xmlns:wp14="http://schemas.microsoft.com/office/word/2010/wordml" w:rsidRPr="00505564" w:rsidR="007A7441" w:rsidTr="008C4817" w14:paraId="2C024EAA" wp14:textId="77777777">
        <w:trPr>
          <w:trHeight w:val="1250"/>
        </w:trPr>
        <w:tc>
          <w:tcPr>
            <w:tcW w:w="9923" w:type="dxa"/>
            <w:gridSpan w:val="4"/>
          </w:tcPr>
          <w:p w:rsidRPr="00505564" w:rsidR="007A7441" w:rsidP="007A7441" w:rsidRDefault="00E462FF" w14:paraId="71983EE6" wp14:textId="77777777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Pr="007A7441" w:rsidR="007A7441">
              <w:rPr>
                <w:rFonts w:ascii="Arial" w:hAnsi="Arial" w:cs="Arial"/>
                <w:b/>
                <w:highlight w:val="yellow"/>
              </w:rPr>
              <w:t>If Yes</w:t>
            </w:r>
            <w:r w:rsidRPr="007A7441" w:rsidR="007A7441">
              <w:rPr>
                <w:rFonts w:ascii="Arial" w:hAnsi="Arial" w:cs="Arial"/>
                <w:b/>
              </w:rPr>
              <w:t>,</w:t>
            </w:r>
            <w:r w:rsidRPr="00505564" w:rsidR="007A7441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Pr="00505564" w:rsidR="007A7441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name="Text143" w:id="6"/>
            <w:r w:rsidRPr="00505564" w:rsidR="007A7441">
              <w:rPr>
                <w:rFonts w:ascii="Arial" w:hAnsi="Arial" w:cs="Arial"/>
              </w:rPr>
              <w:instrText xml:space="preserve"> FORMTEXT </w:instrText>
            </w:r>
            <w:r w:rsidRPr="00505564" w:rsidR="007A7441">
              <w:rPr>
                <w:rFonts w:ascii="Arial" w:hAnsi="Arial" w:cs="Arial"/>
              </w:rPr>
            </w:r>
            <w:r w:rsidRPr="00505564" w:rsidR="007A7441">
              <w:rPr>
                <w:rFonts w:ascii="Arial" w:hAnsi="Arial" w:cs="Arial"/>
              </w:rPr>
              <w:fldChar w:fldCharType="separate"/>
            </w:r>
            <w:r w:rsidRPr="00505564" w:rsidR="007A7441">
              <w:rPr>
                <w:rFonts w:ascii="Arial" w:hAnsi="Arial" w:cs="Arial"/>
                <w:noProof/>
              </w:rPr>
              <w:t> </w:t>
            </w:r>
            <w:r w:rsidRPr="00505564" w:rsidR="007A7441">
              <w:rPr>
                <w:rFonts w:ascii="Arial" w:hAnsi="Arial" w:cs="Arial"/>
                <w:noProof/>
              </w:rPr>
              <w:t> </w:t>
            </w:r>
            <w:r w:rsidRPr="00505564" w:rsidR="007A7441">
              <w:rPr>
                <w:rFonts w:ascii="Arial" w:hAnsi="Arial" w:cs="Arial"/>
                <w:noProof/>
              </w:rPr>
              <w:t> </w:t>
            </w:r>
            <w:r w:rsidRPr="00505564" w:rsidR="007A7441">
              <w:rPr>
                <w:rFonts w:ascii="Arial" w:hAnsi="Arial" w:cs="Arial"/>
                <w:noProof/>
              </w:rPr>
              <w:t> </w:t>
            </w:r>
            <w:r w:rsidRPr="00505564" w:rsidR="007A7441">
              <w:rPr>
                <w:rFonts w:ascii="Arial" w:hAnsi="Arial" w:cs="Arial"/>
                <w:noProof/>
              </w:rPr>
              <w:t> </w:t>
            </w:r>
            <w:r w:rsidRPr="00505564" w:rsidR="007A7441">
              <w:rPr>
                <w:rFonts w:ascii="Arial" w:hAnsi="Arial" w:cs="Arial"/>
              </w:rPr>
              <w:fldChar w:fldCharType="end"/>
            </w:r>
            <w:bookmarkEnd w:id="6"/>
          </w:p>
          <w:p w:rsidRPr="00505564" w:rsidR="007A7441" w:rsidP="008C4817" w:rsidRDefault="007A7441" w14:paraId="48A21919" wp14:textId="7777777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xmlns:wp14="http://schemas.microsoft.com/office/word/2010/wordml" w:rsidRPr="00505564" w:rsidR="004C68AE" w:rsidP="738DFAA2" w:rsidRDefault="004C68AE" w14:paraId="238601FE" wp14:textId="0BDED764">
      <w:pPr>
        <w:pStyle w:val="Normal"/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xmlns:wp14="http://schemas.microsoft.com/office/word/2010/wordml" w:rsidRPr="00505564" w:rsidR="004C68AE" w:rsidP="738DFAA2" w:rsidRDefault="004C68AE" w14:paraId="0BDC7E24" wp14:textId="404A3E6C">
      <w:pPr>
        <w:pStyle w:val="Normal"/>
        <w:jc w:val="center"/>
        <w:rPr>
          <w:rFonts w:ascii="Arial" w:hAnsi="Arial" w:cs="Arial"/>
          <w:b w:val="1"/>
          <w:bCs w:val="1"/>
        </w:rPr>
      </w:pPr>
      <w:r w:rsidRPr="738DFAA2" w:rsidR="004C68AE">
        <w:rPr>
          <w:rFonts w:ascii="Arial" w:hAnsi="Arial" w:cs="Arial"/>
          <w:b w:val="1"/>
          <w:bCs w:val="1"/>
        </w:rPr>
        <w:t xml:space="preserve">Thank you for </w:t>
      </w:r>
      <w:r w:rsidRPr="738DFAA2" w:rsidR="004C68AE">
        <w:rPr>
          <w:rFonts w:ascii="Arial" w:hAnsi="Arial" w:cs="Arial"/>
          <w:b w:val="1"/>
          <w:bCs w:val="1"/>
        </w:rPr>
        <w:t>assisting</w:t>
      </w:r>
      <w:r w:rsidRPr="738DFAA2" w:rsidR="004C68AE">
        <w:rPr>
          <w:rFonts w:ascii="Arial" w:hAnsi="Arial" w:cs="Arial"/>
          <w:b w:val="1"/>
          <w:bCs w:val="1"/>
        </w:rPr>
        <w:t xml:space="preserve"> us by completing the Questionnaire</w:t>
      </w:r>
    </w:p>
    <w:p xmlns:wp14="http://schemas.microsoft.com/office/word/2010/wordml" w:rsidRPr="00505564" w:rsidR="004C68AE" w:rsidP="004E5203" w:rsidRDefault="004C68AE" w14:paraId="5B08B5D1" wp14:textId="77777777">
      <w:pPr>
        <w:pStyle w:val="Header"/>
        <w:rPr>
          <w:rFonts w:ascii="Arial" w:hAnsi="Arial" w:cs="Arial"/>
        </w:rPr>
      </w:pPr>
    </w:p>
    <w:p xmlns:wp14="http://schemas.microsoft.com/office/word/2010/wordml" w:rsidRPr="00505564" w:rsidR="004C68AE" w:rsidP="00442AA6" w:rsidRDefault="004C68AE" w14:paraId="16DEB4AB" wp14:textId="77777777">
      <w:pPr>
        <w:rPr>
          <w:rFonts w:ascii="Arial" w:hAnsi="Arial" w:cs="Arial"/>
        </w:rPr>
      </w:pPr>
    </w:p>
    <w:p xmlns:wp14="http://schemas.microsoft.com/office/word/2010/wordml" w:rsidRPr="00505564" w:rsidR="00314C22" w:rsidP="003F6664" w:rsidRDefault="004C68AE" w14:paraId="236A44F6" wp14:textId="0790CA5A">
      <w:pPr>
        <w:pStyle w:val="EndnoteText"/>
        <w:rPr>
          <w:rFonts w:ascii="Arial" w:hAnsi="Arial" w:cs="Arial"/>
        </w:rPr>
      </w:pPr>
      <w:r w:rsidRPr="738DFAA2" w:rsidR="004C68AE">
        <w:rPr>
          <w:rFonts w:ascii="Arial" w:hAnsi="Arial" w:cs="Arial"/>
          <w:b w:val="1"/>
          <w:bCs w:val="1"/>
          <w:i w:val="1"/>
          <w:iCs w:val="1"/>
          <w:lang w:val="en"/>
        </w:rPr>
        <w:t>Last Date Modified</w:t>
      </w:r>
      <w:r w:rsidRPr="738DFAA2" w:rsidR="004C68AE">
        <w:rPr>
          <w:rFonts w:ascii="Arial" w:hAnsi="Arial" w:cs="Arial"/>
          <w:lang w:val="en"/>
        </w:rPr>
        <w:t xml:space="preserve">: </w:t>
      </w:r>
      <w:r w:rsidRPr="738DFAA2" w:rsidR="008B0AFE">
        <w:rPr>
          <w:rFonts w:ascii="Arial" w:hAnsi="Arial" w:cs="Arial"/>
          <w:lang w:val="en"/>
        </w:rPr>
        <w:t>July 2022</w:t>
      </w:r>
    </w:p>
    <w:sectPr w:rsidRPr="00505564" w:rsidR="00314C22" w:rsidSect="00A67502">
      <w:headerReference w:type="default" r:id="rId9"/>
      <w:footerReference w:type="default" r:id="rId10"/>
      <w:pgSz w:w="11906" w:h="16838" w:orient="portrait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xmlns:wp14="http://schemas.microsoft.com/office/word/2010/wordml" w:rsidR="0075232A" w:rsidP="00C86572" w:rsidRDefault="0075232A" w14:paraId="65F9C3DC" wp14:textId="77777777">
      <w:r>
        <w:separator/>
      </w:r>
    </w:p>
  </w:endnote>
  <w:endnote w:type="continuationSeparator" w:id="0">
    <w:p xmlns:wp14="http://schemas.microsoft.com/office/word/2010/wordml" w:rsidR="0075232A" w:rsidP="00C86572" w:rsidRDefault="0075232A" w14:paraId="5023141B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Pr="006E62B8" w:rsidR="000C1688" w:rsidP="005723F2" w:rsidRDefault="000C1688" w14:paraId="664355AD" wp14:textId="77777777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xmlns:wp14="http://schemas.microsoft.com/office/word/2010/wordml" w:rsidR="0075232A" w:rsidP="00C86572" w:rsidRDefault="0075232A" w14:paraId="1F3B1409" wp14:textId="77777777">
      <w:r>
        <w:separator/>
      </w:r>
    </w:p>
  </w:footnote>
  <w:footnote w:type="continuationSeparator" w:id="0">
    <w:p xmlns:wp14="http://schemas.microsoft.com/office/word/2010/wordml" w:rsidR="0075232A" w:rsidP="00C86572" w:rsidRDefault="0075232A" w14:paraId="562C75D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Pr="00A67502" w:rsidR="00A67502" w:rsidP="00A67502" w:rsidRDefault="00A67502" w14:paraId="1A965116" wp14:textId="77777777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55F4E"/>
    <w:rsid w:val="00074E83"/>
    <w:rsid w:val="000B4D06"/>
    <w:rsid w:val="000C1688"/>
    <w:rsid w:val="00103165"/>
    <w:rsid w:val="00140569"/>
    <w:rsid w:val="001964A8"/>
    <w:rsid w:val="001A5DFE"/>
    <w:rsid w:val="001C2E23"/>
    <w:rsid w:val="001E6155"/>
    <w:rsid w:val="001E7625"/>
    <w:rsid w:val="001F4AE0"/>
    <w:rsid w:val="0020053B"/>
    <w:rsid w:val="00202051"/>
    <w:rsid w:val="00216547"/>
    <w:rsid w:val="0022267B"/>
    <w:rsid w:val="00274455"/>
    <w:rsid w:val="0028522C"/>
    <w:rsid w:val="00285AC0"/>
    <w:rsid w:val="002902D4"/>
    <w:rsid w:val="002C31E0"/>
    <w:rsid w:val="002C33A9"/>
    <w:rsid w:val="002C3B2C"/>
    <w:rsid w:val="002D683A"/>
    <w:rsid w:val="003038C1"/>
    <w:rsid w:val="00314C22"/>
    <w:rsid w:val="00315934"/>
    <w:rsid w:val="00327E66"/>
    <w:rsid w:val="0033687F"/>
    <w:rsid w:val="003915EE"/>
    <w:rsid w:val="00397B1B"/>
    <w:rsid w:val="003A5A9B"/>
    <w:rsid w:val="003B6F83"/>
    <w:rsid w:val="003E2B68"/>
    <w:rsid w:val="003F6664"/>
    <w:rsid w:val="004004FE"/>
    <w:rsid w:val="0041794D"/>
    <w:rsid w:val="00442AA6"/>
    <w:rsid w:val="0044377B"/>
    <w:rsid w:val="004564FC"/>
    <w:rsid w:val="00456B72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5564"/>
    <w:rsid w:val="00527932"/>
    <w:rsid w:val="00534DDB"/>
    <w:rsid w:val="005723F2"/>
    <w:rsid w:val="00573E91"/>
    <w:rsid w:val="005908A3"/>
    <w:rsid w:val="005B7267"/>
    <w:rsid w:val="005D7706"/>
    <w:rsid w:val="006005EF"/>
    <w:rsid w:val="0061794B"/>
    <w:rsid w:val="006353B0"/>
    <w:rsid w:val="00651F7F"/>
    <w:rsid w:val="00692166"/>
    <w:rsid w:val="00695F48"/>
    <w:rsid w:val="006E0748"/>
    <w:rsid w:val="006E3F01"/>
    <w:rsid w:val="007232CE"/>
    <w:rsid w:val="0075232A"/>
    <w:rsid w:val="00761626"/>
    <w:rsid w:val="00772C67"/>
    <w:rsid w:val="00784E82"/>
    <w:rsid w:val="00791798"/>
    <w:rsid w:val="007A4353"/>
    <w:rsid w:val="007A7441"/>
    <w:rsid w:val="007F07E3"/>
    <w:rsid w:val="007F478D"/>
    <w:rsid w:val="00803BE2"/>
    <w:rsid w:val="00815780"/>
    <w:rsid w:val="00835134"/>
    <w:rsid w:val="008433C9"/>
    <w:rsid w:val="00847B8C"/>
    <w:rsid w:val="00872659"/>
    <w:rsid w:val="0087335B"/>
    <w:rsid w:val="008973FE"/>
    <w:rsid w:val="008B0AFE"/>
    <w:rsid w:val="008B1AAE"/>
    <w:rsid w:val="008B6712"/>
    <w:rsid w:val="008C4817"/>
    <w:rsid w:val="008E4708"/>
    <w:rsid w:val="0090701F"/>
    <w:rsid w:val="00907F58"/>
    <w:rsid w:val="00950ECB"/>
    <w:rsid w:val="009B0E58"/>
    <w:rsid w:val="009B6DC3"/>
    <w:rsid w:val="009C5729"/>
    <w:rsid w:val="009D1687"/>
    <w:rsid w:val="009F40D1"/>
    <w:rsid w:val="00A05CFF"/>
    <w:rsid w:val="00A21DFD"/>
    <w:rsid w:val="00A26D57"/>
    <w:rsid w:val="00A27223"/>
    <w:rsid w:val="00A302F8"/>
    <w:rsid w:val="00A65059"/>
    <w:rsid w:val="00A67502"/>
    <w:rsid w:val="00A775E9"/>
    <w:rsid w:val="00AA0DA7"/>
    <w:rsid w:val="00AC6EC8"/>
    <w:rsid w:val="00B179CF"/>
    <w:rsid w:val="00B250C1"/>
    <w:rsid w:val="00B36219"/>
    <w:rsid w:val="00B514A6"/>
    <w:rsid w:val="00B70A35"/>
    <w:rsid w:val="00BC519C"/>
    <w:rsid w:val="00BD0D60"/>
    <w:rsid w:val="00C024BE"/>
    <w:rsid w:val="00C03CAB"/>
    <w:rsid w:val="00C0404E"/>
    <w:rsid w:val="00C12AF2"/>
    <w:rsid w:val="00C14B0A"/>
    <w:rsid w:val="00C17BC1"/>
    <w:rsid w:val="00C20A1A"/>
    <w:rsid w:val="00C35388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77CB"/>
    <w:rsid w:val="00D8150F"/>
    <w:rsid w:val="00DB3A5C"/>
    <w:rsid w:val="00DB58F6"/>
    <w:rsid w:val="00DC0997"/>
    <w:rsid w:val="00DD73AE"/>
    <w:rsid w:val="00DE44E3"/>
    <w:rsid w:val="00DF1C59"/>
    <w:rsid w:val="00DF2409"/>
    <w:rsid w:val="00E0079D"/>
    <w:rsid w:val="00E2375E"/>
    <w:rsid w:val="00E462FF"/>
    <w:rsid w:val="00E672B5"/>
    <w:rsid w:val="00E72326"/>
    <w:rsid w:val="00E9171D"/>
    <w:rsid w:val="00EA40BA"/>
    <w:rsid w:val="00EC1224"/>
    <w:rsid w:val="00EE7C5F"/>
    <w:rsid w:val="00F23A02"/>
    <w:rsid w:val="00F345A8"/>
    <w:rsid w:val="00F35B46"/>
    <w:rsid w:val="00F55843"/>
    <w:rsid w:val="00F576C3"/>
    <w:rsid w:val="00F91494"/>
    <w:rsid w:val="00F91880"/>
    <w:rsid w:val="00FA0057"/>
    <w:rsid w:val="00FA4352"/>
    <w:rsid w:val="00FB3F29"/>
    <w:rsid w:val="00FC6C38"/>
    <w:rsid w:val="00FD5C29"/>
    <w:rsid w:val="00FE68EA"/>
    <w:rsid w:val="12E9E6DD"/>
    <w:rsid w:val="3A81E267"/>
    <w:rsid w:val="3B91D4C8"/>
    <w:rsid w:val="41EC4033"/>
    <w:rsid w:val="46F15D43"/>
    <w:rsid w:val="480D06C7"/>
    <w:rsid w:val="5A5C9B26"/>
    <w:rsid w:val="738DF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6AB42"/>
  <w15:chartTrackingRefBased/>
  <w15:docId w15:val="{0792AD84-7DB3-488E-B75F-08C59F2DD0D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C4817"/>
    <w:rPr>
      <w:sz w:val="22"/>
      <w:szCs w:val="22"/>
      <w:lang w:eastAsia="en-GB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link w:val="Heading3"/>
    <w:rsid w:val="00B179CF"/>
    <w:rPr>
      <w:rFonts w:ascii="Calibri" w:hAnsi="Calibri" w:eastAsia="Times New Roman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styleId="Heading1Char" w:customStyle="1">
    <w:name w:val="Heading 1 Char"/>
    <w:aliases w:val="Heading 1.1 Char"/>
    <w:link w:val="Heading1"/>
    <w:rsid w:val="004E5203"/>
    <w:rPr>
      <w:rFonts w:ascii="Cambria" w:hAnsi="Cambria" w:eastAsia="Times New Roman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styleId="BodyTextIndentChar" w:customStyle="1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styleId="Default" w:customStyle="1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GB"/>
    </w:rPr>
  </w:style>
  <w:style w:type="character" w:styleId="Heading2Char" w:customStyle="1">
    <w:name w:val="Heading 2 Char"/>
    <w:link w:val="Heading2"/>
    <w:uiPriority w:val="9"/>
    <w:rsid w:val="00A67502"/>
    <w:rPr>
      <w:rFonts w:ascii="Calibri" w:hAnsi="Calibri" w:eastAsia="Times New Roman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styleId="highlight" w:customStyle="1">
    <w:name w:val="highlight"/>
    <w:rsid w:val="004A1DFA"/>
  </w:style>
  <w:style w:type="character" w:styleId="Hyperlink">
    <w:name w:val="Hyperlink"/>
    <w:uiPriority w:val="99"/>
    <w:semiHidden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mcp.org.uk/pages/tmcp-privacy-notice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156DBD1BD67E4B96E0AC4C9FAFDCD8" ma:contentTypeVersion="12" ma:contentTypeDescription="Create a new document." ma:contentTypeScope="" ma:versionID="84f28849627d7217fd7d7d3f0940a089">
  <xsd:schema xmlns:xsd="http://www.w3.org/2001/XMLSchema" xmlns:xs="http://www.w3.org/2001/XMLSchema" xmlns:p="http://schemas.microsoft.com/office/2006/metadata/properties" xmlns:ns2="667968b8-59a3-4b2d-8c69-666cb11a21df" xmlns:ns3="4cca61e5-3942-4632-9e55-815dd977c1be" targetNamespace="http://schemas.microsoft.com/office/2006/metadata/properties" ma:root="true" ma:fieldsID="b8e296e60cb68b48a87c0f710cc05f4d" ns2:_="" ns3:_="">
    <xsd:import namespace="667968b8-59a3-4b2d-8c69-666cb11a21df"/>
    <xsd:import namespace="4cca61e5-3942-4632-9e55-815dd977c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968b8-59a3-4b2d-8c69-666cb11a2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c060a38-6fda-47ce-a19f-138d1ffba1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61e5-3942-4632-9e55-815dd977c1b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d67a72f-8d6e-4277-bf01-5c625526342c}" ma:internalName="TaxCatchAll" ma:showField="CatchAllData" ma:web="4cca61e5-3942-4632-9e55-815dd977c1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ca61e5-3942-4632-9e55-815dd977c1be" xsi:nil="true"/>
    <lcf76f155ced4ddcb4097134ff3c332f xmlns="667968b8-59a3-4b2d-8c69-666cb11a21d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56BF46-F1D5-447B-8D24-C6613B223310}"/>
</file>

<file path=customXml/itemProps3.xml><?xml version="1.0" encoding="utf-8"?>
<ds:datastoreItem xmlns:ds="http://schemas.openxmlformats.org/officeDocument/2006/customXml" ds:itemID="{6F2979A1-331F-4B56-B98F-580B0859002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Methodist Churc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Edward Bridgewood</cp:lastModifiedBy>
  <cp:revision>15</cp:revision>
  <dcterms:created xsi:type="dcterms:W3CDTF">2026-01-19T22:12:00Z</dcterms:created>
  <dcterms:modified xsi:type="dcterms:W3CDTF">2026-01-19T2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156DBD1BD67E4B96E0AC4C9FAFDCD8</vt:lpwstr>
  </property>
</Properties>
</file>